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8EE4FA"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1DF33585" w14:textId="77777777" w:rsidR="000A3C2F" w:rsidRPr="000A3C2F" w:rsidRDefault="000A3C2F" w:rsidP="00B62844">
      <w:pPr>
        <w:pStyle w:val="Title"/>
        <w:spacing w:line="276" w:lineRule="auto"/>
      </w:pPr>
      <w:r w:rsidRPr="000A3C2F">
        <w:t>Centre for Health Technology Evaluation</w:t>
      </w:r>
    </w:p>
    <w:p w14:paraId="1658FBF9" w14:textId="541BAEAB" w:rsidR="000A3C2F" w:rsidRDefault="009E5C74" w:rsidP="003E65BA">
      <w:pPr>
        <w:pStyle w:val="Heading1"/>
      </w:pPr>
      <w:r>
        <w:t>Technology Appraisal Committee D</w:t>
      </w:r>
      <w:r w:rsidR="000A3C2F">
        <w:t xml:space="preserve"> meeting minutes</w:t>
      </w:r>
    </w:p>
    <w:p w14:paraId="6EC72BF6" w14:textId="13654846" w:rsidR="00BA4EAD" w:rsidRDefault="00BA4EAD" w:rsidP="00C7373D">
      <w:pPr>
        <w:pStyle w:val="Paragraphnonumbers"/>
      </w:pPr>
      <w:r w:rsidRPr="00BA4EAD">
        <w:rPr>
          <w:b/>
        </w:rPr>
        <w:t>Minutes:</w:t>
      </w:r>
      <w:r>
        <w:rPr>
          <w:b/>
        </w:rPr>
        <w:tab/>
      </w:r>
      <w:r w:rsidR="00682F9B">
        <w:rPr>
          <w:b/>
        </w:rPr>
        <w:tab/>
      </w:r>
      <w:r w:rsidR="00303CC3">
        <w:t>C</w:t>
      </w:r>
      <w:r w:rsidR="009E5C74">
        <w:t>onfirmed</w:t>
      </w:r>
    </w:p>
    <w:p w14:paraId="69EE7885" w14:textId="76840474" w:rsidR="00BA4EAD" w:rsidRPr="00205638" w:rsidRDefault="00BA4EAD" w:rsidP="00C7373D">
      <w:pPr>
        <w:pStyle w:val="Paragraphnonumbers"/>
      </w:pPr>
      <w:r w:rsidRPr="006231D3">
        <w:rPr>
          <w:b/>
        </w:rPr>
        <w:t>Date and time:</w:t>
      </w:r>
      <w:r w:rsidRPr="006231D3">
        <w:rPr>
          <w:b/>
        </w:rPr>
        <w:tab/>
      </w:r>
      <w:r w:rsidR="00682F9B">
        <w:rPr>
          <w:b/>
        </w:rPr>
        <w:tab/>
      </w:r>
      <w:r w:rsidR="009E5C74">
        <w:t>Wednesday 15 December 2021</w:t>
      </w:r>
    </w:p>
    <w:p w14:paraId="7C9285C4" w14:textId="1FE8AEF0" w:rsidR="00BA4EAD" w:rsidRDefault="00BA4EAD" w:rsidP="00C7373D">
      <w:pPr>
        <w:pStyle w:val="Paragraphnonumbers"/>
      </w:pPr>
      <w:r w:rsidRPr="006231D3">
        <w:rPr>
          <w:b/>
        </w:rPr>
        <w:t>Location:</w:t>
      </w:r>
      <w:r w:rsidRPr="006231D3">
        <w:rPr>
          <w:b/>
        </w:rPr>
        <w:tab/>
      </w:r>
      <w:r w:rsidR="00682F9B">
        <w:rPr>
          <w:b/>
        </w:rPr>
        <w:tab/>
      </w:r>
      <w:r w:rsidR="009E5C74">
        <w:t>Via Zoom</w:t>
      </w:r>
    </w:p>
    <w:p w14:paraId="1C22AF49" w14:textId="77777777" w:rsidR="00AD0E92" w:rsidRPr="00205638" w:rsidRDefault="00E82B9F" w:rsidP="003E65BA">
      <w:pPr>
        <w:pStyle w:val="Heading2"/>
      </w:pPr>
      <w:r>
        <w:t>Attendees</w:t>
      </w:r>
    </w:p>
    <w:p w14:paraId="79AB3964" w14:textId="77777777" w:rsidR="002B5720" w:rsidRDefault="00BA4EAD" w:rsidP="003E65BA">
      <w:pPr>
        <w:pStyle w:val="Heading3unnumbered"/>
      </w:pPr>
      <w:r w:rsidRPr="006231D3">
        <w:t>Committee members present</w:t>
      </w:r>
    </w:p>
    <w:p w14:paraId="1698350A" w14:textId="25D3C04D" w:rsidR="009E5C74" w:rsidRPr="005E5919" w:rsidRDefault="009E5C74" w:rsidP="009E5C74">
      <w:pPr>
        <w:pStyle w:val="Paragraph"/>
      </w:pPr>
      <w:r w:rsidRPr="005E5919">
        <w:t xml:space="preserve">Dr Megan John </w:t>
      </w:r>
      <w:r w:rsidR="005E5919">
        <w:t>(Chair)</w:t>
      </w:r>
      <w:r w:rsidRPr="005E5919">
        <w:tab/>
      </w:r>
      <w:r w:rsidRPr="005E5919">
        <w:tab/>
      </w:r>
      <w:r w:rsidRPr="005E5919">
        <w:tab/>
      </w:r>
      <w:r w:rsidRPr="005E5919">
        <w:tab/>
        <w:t>Present for all items</w:t>
      </w:r>
    </w:p>
    <w:p w14:paraId="6837912E" w14:textId="1F6B43A3" w:rsidR="009E5C74" w:rsidRPr="005E5919" w:rsidRDefault="009E5C74" w:rsidP="009E5C74">
      <w:pPr>
        <w:pStyle w:val="Paragraph"/>
      </w:pPr>
      <w:r w:rsidRPr="005E5919">
        <w:t xml:space="preserve">Dr Lindsay Smith </w:t>
      </w:r>
      <w:r w:rsidR="005E5919">
        <w:t>(</w:t>
      </w:r>
      <w:r w:rsidRPr="005E5919">
        <w:t>Vice Chair</w:t>
      </w:r>
      <w:r w:rsidR="005E5919">
        <w:t>)</w:t>
      </w:r>
      <w:r w:rsidRPr="005E5919">
        <w:tab/>
      </w:r>
      <w:r w:rsidRPr="005E5919">
        <w:tab/>
      </w:r>
      <w:r w:rsidRPr="005E5919">
        <w:tab/>
      </w:r>
      <w:r w:rsidRPr="005E5919">
        <w:tab/>
      </w:r>
      <w:r w:rsidR="00B963B5" w:rsidRPr="005E5919">
        <w:t>Items</w:t>
      </w:r>
      <w:r w:rsidR="00D869EE" w:rsidRPr="005E5919">
        <w:t xml:space="preserve"> 1 to 5.2.2</w:t>
      </w:r>
    </w:p>
    <w:p w14:paraId="69B3E06F" w14:textId="77777777" w:rsidR="009E5C74" w:rsidRPr="005E5919" w:rsidRDefault="009E5C74" w:rsidP="009E5C74">
      <w:pPr>
        <w:pStyle w:val="Paragraph"/>
      </w:pPr>
      <w:r w:rsidRPr="005E5919">
        <w:t>Martin Bradley</w:t>
      </w:r>
      <w:r w:rsidRPr="005E5919">
        <w:tab/>
      </w:r>
      <w:r w:rsidRPr="005E5919">
        <w:tab/>
      </w:r>
      <w:r w:rsidRPr="005E5919">
        <w:tab/>
      </w:r>
      <w:r w:rsidRPr="005E5919">
        <w:tab/>
        <w:t>Present for all items</w:t>
      </w:r>
    </w:p>
    <w:p w14:paraId="34B5EED2" w14:textId="1D557077" w:rsidR="009E5C74" w:rsidRPr="005E5919" w:rsidRDefault="009E5C74" w:rsidP="009E5C74">
      <w:pPr>
        <w:pStyle w:val="Paragraph"/>
      </w:pPr>
      <w:r w:rsidRPr="005E5919">
        <w:t>Dr Matthew Bradley</w:t>
      </w:r>
      <w:r w:rsidRPr="005E5919">
        <w:tab/>
      </w:r>
      <w:r w:rsidRPr="005E5919">
        <w:tab/>
      </w:r>
      <w:r w:rsidRPr="005E5919">
        <w:tab/>
      </w:r>
      <w:r w:rsidRPr="005E5919">
        <w:tab/>
      </w:r>
      <w:r w:rsidR="00B963B5" w:rsidRPr="005E5919">
        <w:t>Items</w:t>
      </w:r>
      <w:r w:rsidR="00D869EE" w:rsidRPr="005E5919">
        <w:t xml:space="preserve"> 1 to 4.2.2</w:t>
      </w:r>
    </w:p>
    <w:p w14:paraId="4297C8BA" w14:textId="77777777" w:rsidR="009E5C74" w:rsidRPr="005E5919" w:rsidRDefault="009E5C74" w:rsidP="009E5C74">
      <w:pPr>
        <w:pStyle w:val="Paragraph"/>
      </w:pPr>
      <w:r w:rsidRPr="005E5919">
        <w:t>Professor Sofia Dias</w:t>
      </w:r>
      <w:r w:rsidRPr="005E5919">
        <w:tab/>
      </w:r>
      <w:r w:rsidRPr="005E5919">
        <w:tab/>
      </w:r>
      <w:r w:rsidRPr="005E5919">
        <w:tab/>
      </w:r>
      <w:r w:rsidRPr="005E5919">
        <w:tab/>
        <w:t>Present for all items</w:t>
      </w:r>
    </w:p>
    <w:p w14:paraId="51136DDE" w14:textId="77777777" w:rsidR="009E5C74" w:rsidRPr="005E5919" w:rsidRDefault="009E5C74" w:rsidP="009E5C74">
      <w:pPr>
        <w:pStyle w:val="Paragraph"/>
      </w:pPr>
      <w:r w:rsidRPr="005E5919">
        <w:t>Chris Herring</w:t>
      </w:r>
      <w:r w:rsidRPr="005E5919">
        <w:tab/>
      </w:r>
      <w:r w:rsidRPr="005E5919">
        <w:tab/>
      </w:r>
      <w:r w:rsidRPr="005E5919">
        <w:tab/>
      </w:r>
      <w:r w:rsidRPr="005E5919">
        <w:tab/>
        <w:t>Present for all items</w:t>
      </w:r>
    </w:p>
    <w:p w14:paraId="716AB397" w14:textId="51348833" w:rsidR="009E5C74" w:rsidRPr="005E5919" w:rsidRDefault="009E5C74" w:rsidP="009E5C74">
      <w:pPr>
        <w:pStyle w:val="Paragraph"/>
      </w:pPr>
      <w:r w:rsidRPr="005E5919">
        <w:t>Dr Andrew Hitchings</w:t>
      </w:r>
      <w:r w:rsidRPr="005E5919">
        <w:tab/>
      </w:r>
      <w:r w:rsidRPr="005E5919">
        <w:tab/>
      </w:r>
      <w:r w:rsidRPr="005E5919">
        <w:tab/>
      </w:r>
      <w:r w:rsidRPr="005E5919">
        <w:tab/>
      </w:r>
      <w:r w:rsidR="00B963B5" w:rsidRPr="005E5919">
        <w:t>Items</w:t>
      </w:r>
      <w:r w:rsidR="009F5CC4" w:rsidRPr="005E5919">
        <w:t xml:space="preserve"> 5 to 6.2.2</w:t>
      </w:r>
    </w:p>
    <w:p w14:paraId="25788ECF" w14:textId="64E0B5A0" w:rsidR="009E5C74" w:rsidRPr="005E5919" w:rsidRDefault="009E5C74" w:rsidP="009E5C74">
      <w:pPr>
        <w:pStyle w:val="Paragraph"/>
      </w:pPr>
      <w:r w:rsidRPr="005E5919">
        <w:t>Dr Robert Hodgson</w:t>
      </w:r>
      <w:r w:rsidRPr="005E5919">
        <w:tab/>
      </w:r>
      <w:r w:rsidRPr="005E5919">
        <w:tab/>
      </w:r>
      <w:r w:rsidRPr="005E5919">
        <w:tab/>
      </w:r>
      <w:r w:rsidRPr="005E5919">
        <w:tab/>
      </w:r>
      <w:r w:rsidR="00B963B5" w:rsidRPr="005E5919">
        <w:t>Items</w:t>
      </w:r>
      <w:r w:rsidR="009F5CC4" w:rsidRPr="005E5919">
        <w:t xml:space="preserve"> 1 to 4.2.2</w:t>
      </w:r>
    </w:p>
    <w:p w14:paraId="1D0B64DB" w14:textId="77777777" w:rsidR="009E5C74" w:rsidRPr="005E5919" w:rsidRDefault="009E5C74" w:rsidP="009E5C74">
      <w:pPr>
        <w:pStyle w:val="Paragraph"/>
      </w:pPr>
      <w:r w:rsidRPr="005E5919">
        <w:t>Dr Bernard Khoo</w:t>
      </w:r>
      <w:r w:rsidRPr="005E5919">
        <w:tab/>
      </w:r>
      <w:r w:rsidRPr="005E5919">
        <w:tab/>
      </w:r>
      <w:r w:rsidRPr="005E5919">
        <w:tab/>
      </w:r>
      <w:r w:rsidRPr="005E5919">
        <w:tab/>
        <w:t>Present for all items</w:t>
      </w:r>
    </w:p>
    <w:p w14:paraId="5928EE3D" w14:textId="0435A7FC" w:rsidR="009E5C74" w:rsidRPr="005E5919" w:rsidRDefault="009E5C74" w:rsidP="009E5C74">
      <w:pPr>
        <w:pStyle w:val="Paragraph"/>
      </w:pPr>
      <w:r w:rsidRPr="005E5919">
        <w:t>Ivan Koychev</w:t>
      </w:r>
      <w:r w:rsidRPr="005E5919">
        <w:tab/>
      </w:r>
      <w:r w:rsidRPr="005E5919">
        <w:tab/>
      </w:r>
      <w:r w:rsidRPr="005E5919">
        <w:tab/>
      </w:r>
      <w:r w:rsidRPr="005E5919">
        <w:tab/>
      </w:r>
      <w:r w:rsidR="00B963B5" w:rsidRPr="005E5919">
        <w:t>Items</w:t>
      </w:r>
      <w:r w:rsidR="00D869EE" w:rsidRPr="005E5919">
        <w:t xml:space="preserve"> 1 to 5.2.2</w:t>
      </w:r>
    </w:p>
    <w:p w14:paraId="01B0A901" w14:textId="77777777" w:rsidR="009E5C74" w:rsidRPr="005E5919" w:rsidRDefault="009E5C74" w:rsidP="009E5C74">
      <w:pPr>
        <w:pStyle w:val="Paragraph"/>
      </w:pPr>
      <w:r w:rsidRPr="005E5919">
        <w:t>Dr Guy Makin</w:t>
      </w:r>
      <w:r w:rsidRPr="005E5919">
        <w:tab/>
      </w:r>
      <w:r w:rsidRPr="005E5919">
        <w:tab/>
      </w:r>
      <w:r w:rsidRPr="005E5919">
        <w:tab/>
      </w:r>
      <w:r w:rsidRPr="005E5919">
        <w:tab/>
        <w:t xml:space="preserve">Present for all items </w:t>
      </w:r>
    </w:p>
    <w:p w14:paraId="71502A28" w14:textId="1D18D778" w:rsidR="009E5C74" w:rsidRPr="005E5919" w:rsidRDefault="009E5C74" w:rsidP="009E5C74">
      <w:pPr>
        <w:pStyle w:val="Paragraph"/>
      </w:pPr>
      <w:r w:rsidRPr="005E5919">
        <w:t>Professor David Meads</w:t>
      </w:r>
      <w:r w:rsidRPr="005E5919">
        <w:tab/>
      </w:r>
      <w:r w:rsidRPr="005E5919">
        <w:tab/>
      </w:r>
      <w:r w:rsidRPr="005E5919">
        <w:tab/>
      </w:r>
      <w:r w:rsidRPr="005E5919">
        <w:tab/>
      </w:r>
      <w:r w:rsidR="00B963B5" w:rsidRPr="005E5919">
        <w:t>Items</w:t>
      </w:r>
      <w:r w:rsidRPr="005E5919">
        <w:t xml:space="preserve"> </w:t>
      </w:r>
      <w:r w:rsidR="00D869EE" w:rsidRPr="005E5919">
        <w:t>5 to 6.2.2</w:t>
      </w:r>
    </w:p>
    <w:p w14:paraId="2B6E337A" w14:textId="77777777" w:rsidR="009E5C74" w:rsidRPr="005E5919" w:rsidRDefault="009E5C74" w:rsidP="009E5C74">
      <w:pPr>
        <w:pStyle w:val="Paragraph"/>
      </w:pPr>
      <w:r w:rsidRPr="005E5919">
        <w:t>Giles Monnickendam</w:t>
      </w:r>
      <w:r w:rsidRPr="005E5919">
        <w:tab/>
      </w:r>
      <w:r w:rsidRPr="005E5919">
        <w:tab/>
      </w:r>
      <w:r w:rsidRPr="005E5919">
        <w:tab/>
      </w:r>
      <w:r w:rsidRPr="005E5919">
        <w:tab/>
        <w:t>Present for all items</w:t>
      </w:r>
    </w:p>
    <w:p w14:paraId="3DB98BF0" w14:textId="77777777" w:rsidR="009E5C74" w:rsidRPr="005E5919" w:rsidRDefault="009E5C74" w:rsidP="009E5C74">
      <w:pPr>
        <w:pStyle w:val="Paragraph"/>
      </w:pPr>
      <w:r w:rsidRPr="005E5919">
        <w:t>Malcolm Oswald</w:t>
      </w:r>
      <w:r w:rsidRPr="005E5919">
        <w:tab/>
      </w:r>
      <w:r w:rsidRPr="005E5919">
        <w:tab/>
      </w:r>
      <w:r w:rsidRPr="005E5919">
        <w:tab/>
      </w:r>
      <w:r w:rsidRPr="005E5919">
        <w:tab/>
        <w:t xml:space="preserve">Present for all items </w:t>
      </w:r>
    </w:p>
    <w:p w14:paraId="123A4E02" w14:textId="77777777" w:rsidR="009E5C74" w:rsidRPr="005E5919" w:rsidRDefault="009E5C74" w:rsidP="009E5C74">
      <w:pPr>
        <w:pStyle w:val="Paragraph"/>
      </w:pPr>
      <w:r w:rsidRPr="005E5919">
        <w:t>Dr Rebecca Payne</w:t>
      </w:r>
      <w:r w:rsidRPr="005E5919">
        <w:tab/>
      </w:r>
      <w:r w:rsidRPr="005E5919">
        <w:tab/>
      </w:r>
      <w:r w:rsidRPr="005E5919">
        <w:tab/>
      </w:r>
      <w:r w:rsidRPr="005E5919">
        <w:tab/>
        <w:t>Present for all items</w:t>
      </w:r>
    </w:p>
    <w:p w14:paraId="697E6252" w14:textId="45B59601" w:rsidR="009E5C74" w:rsidRPr="005E5919" w:rsidRDefault="009E5C74" w:rsidP="009E5C74">
      <w:pPr>
        <w:pStyle w:val="Paragraph"/>
      </w:pPr>
      <w:r w:rsidRPr="005E5919">
        <w:t>Carole Pitkeathley</w:t>
      </w:r>
      <w:r w:rsidRPr="005E5919">
        <w:tab/>
      </w:r>
      <w:r w:rsidRPr="005E5919">
        <w:tab/>
      </w:r>
      <w:r w:rsidRPr="005E5919">
        <w:tab/>
      </w:r>
      <w:r w:rsidRPr="005E5919">
        <w:tab/>
        <w:t>Present for all items</w:t>
      </w:r>
    </w:p>
    <w:p w14:paraId="308ECE43" w14:textId="77777777" w:rsidR="009E5C74" w:rsidRPr="005E5919" w:rsidRDefault="009E5C74" w:rsidP="009E5C74">
      <w:pPr>
        <w:pStyle w:val="Paragraph"/>
      </w:pPr>
      <w:r w:rsidRPr="005E5919">
        <w:t>Baljit Singh</w:t>
      </w:r>
      <w:r w:rsidRPr="005E5919">
        <w:tab/>
      </w:r>
      <w:r w:rsidRPr="005E5919">
        <w:tab/>
      </w:r>
      <w:r w:rsidRPr="005E5919">
        <w:tab/>
      </w:r>
      <w:r w:rsidRPr="005E5919">
        <w:tab/>
        <w:t>Present for all items</w:t>
      </w:r>
    </w:p>
    <w:p w14:paraId="1CEC53A1" w14:textId="17E95037" w:rsidR="000D1197" w:rsidRPr="005E5919" w:rsidRDefault="009E5C74" w:rsidP="009E5C74">
      <w:pPr>
        <w:pStyle w:val="Paragraph"/>
      </w:pPr>
      <w:r w:rsidRPr="005E5919">
        <w:t>Professor John Watkins</w:t>
      </w:r>
      <w:r w:rsidRPr="005E5919">
        <w:tab/>
      </w:r>
      <w:r w:rsidRPr="005E5919">
        <w:tab/>
      </w:r>
      <w:r w:rsidRPr="005E5919">
        <w:tab/>
      </w:r>
      <w:r w:rsidRPr="005E5919">
        <w:tab/>
      </w:r>
      <w:r w:rsidR="00B963B5" w:rsidRPr="005E5919">
        <w:t>Items</w:t>
      </w:r>
      <w:r w:rsidR="00D869EE" w:rsidRPr="005E5919">
        <w:t xml:space="preserve"> 1 to 4.2.2</w:t>
      </w:r>
    </w:p>
    <w:p w14:paraId="6CB70B7F" w14:textId="2C1DC27D" w:rsidR="005E5919" w:rsidRPr="00C7373D" w:rsidRDefault="005E5919" w:rsidP="009E5C74">
      <w:pPr>
        <w:pStyle w:val="Paragraph"/>
      </w:pPr>
      <w:r w:rsidRPr="005E5919">
        <w:t>Dr Ed Wilson</w:t>
      </w:r>
      <w:r>
        <w:tab/>
      </w:r>
      <w:r>
        <w:tab/>
      </w:r>
      <w:r>
        <w:tab/>
      </w:r>
      <w:r>
        <w:tab/>
        <w:t>Present for all items</w:t>
      </w:r>
    </w:p>
    <w:p w14:paraId="57856DB6" w14:textId="77777777" w:rsidR="005E5919" w:rsidRDefault="005E5919" w:rsidP="003E65BA">
      <w:pPr>
        <w:pStyle w:val="Heading3unnumbered"/>
      </w:pPr>
    </w:p>
    <w:p w14:paraId="3150F785" w14:textId="4785150D" w:rsidR="002B5720" w:rsidRDefault="00BA4EAD" w:rsidP="003E65BA">
      <w:pPr>
        <w:pStyle w:val="Heading3unnumbered"/>
      </w:pPr>
      <w:r w:rsidRPr="006231D3">
        <w:t xml:space="preserve">NICE staff </w:t>
      </w:r>
      <w:r w:rsidRPr="00FD0266">
        <w:t>present</w:t>
      </w:r>
    </w:p>
    <w:p w14:paraId="0A346D5B" w14:textId="5DA97FD1" w:rsidR="00BA4EAD" w:rsidRDefault="009C673E" w:rsidP="00C7373D">
      <w:pPr>
        <w:pStyle w:val="Paragraphnonumbers"/>
      </w:pPr>
      <w:r w:rsidRPr="009C673E">
        <w:t>Linda Landells</w:t>
      </w:r>
      <w:r w:rsidR="00BA4EAD" w:rsidRPr="008937E0">
        <w:t xml:space="preserve">, </w:t>
      </w:r>
      <w:r w:rsidRPr="009C673E">
        <w:t>Associate Director</w:t>
      </w:r>
      <w:r w:rsidR="00BA4EAD" w:rsidRPr="00205638">
        <w:tab/>
      </w:r>
      <w:r w:rsidR="00682F9B">
        <w:tab/>
      </w:r>
      <w:r w:rsidR="00682F9B">
        <w:tab/>
      </w:r>
      <w:r w:rsidR="003A4E3F">
        <w:tab/>
      </w:r>
      <w:r w:rsidR="005E5919">
        <w:tab/>
      </w:r>
      <w:r>
        <w:t>Items</w:t>
      </w:r>
      <w:r w:rsidR="00D869EE">
        <w:t xml:space="preserve"> 1 to 4.2.2 &amp; 6 to 6.2.2</w:t>
      </w:r>
    </w:p>
    <w:p w14:paraId="1853ECD7" w14:textId="4A996026" w:rsidR="002B5720" w:rsidRDefault="009C673E" w:rsidP="00C7373D">
      <w:pPr>
        <w:pStyle w:val="Paragraphnonumbers"/>
      </w:pPr>
      <w:r w:rsidRPr="009C673E">
        <w:t>Jasdeep Hayre</w:t>
      </w:r>
      <w:r w:rsidR="002B5720" w:rsidRPr="002B5720">
        <w:t xml:space="preserve">, </w:t>
      </w:r>
      <w:r w:rsidRPr="009C673E">
        <w:t>Associate Director</w:t>
      </w:r>
      <w:r w:rsidR="002B5720" w:rsidRPr="002B5720">
        <w:tab/>
      </w:r>
      <w:r w:rsidR="00682F9B">
        <w:tab/>
      </w:r>
      <w:r w:rsidR="00682F9B">
        <w:tab/>
      </w:r>
      <w:r w:rsidR="003A4E3F">
        <w:tab/>
      </w:r>
      <w:r w:rsidR="005E5919">
        <w:tab/>
      </w:r>
      <w:r>
        <w:t>Items</w:t>
      </w:r>
      <w:r w:rsidR="00D869EE">
        <w:t xml:space="preserve"> 5 to 5.2.2</w:t>
      </w:r>
    </w:p>
    <w:p w14:paraId="66B1B118" w14:textId="1AA7AD04" w:rsidR="002B5720" w:rsidRDefault="009C673E" w:rsidP="00C7373D">
      <w:pPr>
        <w:pStyle w:val="Paragraphnonumbers"/>
      </w:pPr>
      <w:r w:rsidRPr="009C673E">
        <w:t>Louise Jafferally</w:t>
      </w:r>
      <w:r w:rsidR="002B5720" w:rsidRPr="002B5720">
        <w:t xml:space="preserve">, </w:t>
      </w:r>
      <w:r w:rsidRPr="009C673E">
        <w:t>Project Manager</w:t>
      </w:r>
      <w:r>
        <w:tab/>
      </w:r>
      <w:r>
        <w:tab/>
      </w:r>
      <w:r>
        <w:tab/>
      </w:r>
      <w:r>
        <w:tab/>
      </w:r>
      <w:r w:rsidR="005E5919">
        <w:tab/>
      </w:r>
      <w:r>
        <w:t>Items</w:t>
      </w:r>
      <w:r w:rsidR="00D869EE">
        <w:t xml:space="preserve"> </w:t>
      </w:r>
      <w:bookmarkStart w:id="0" w:name="_Hlk90625004"/>
      <w:r w:rsidR="00D869EE">
        <w:t>1 to 4.2.2</w:t>
      </w:r>
      <w:bookmarkEnd w:id="0"/>
    </w:p>
    <w:p w14:paraId="49E3E060" w14:textId="2824F4D0" w:rsidR="002B5720" w:rsidRDefault="009C673E" w:rsidP="00C7373D">
      <w:pPr>
        <w:pStyle w:val="Paragraphnonumbers"/>
      </w:pPr>
      <w:r w:rsidRPr="009C673E">
        <w:t>Gavin Kenny</w:t>
      </w:r>
      <w:r w:rsidR="002B5720" w:rsidRPr="002B5720">
        <w:t xml:space="preserve">, </w:t>
      </w:r>
      <w:r w:rsidRPr="009C673E">
        <w:t xml:space="preserve">Project Manager </w:t>
      </w:r>
      <w:r>
        <w:tab/>
      </w:r>
      <w:r>
        <w:tab/>
      </w:r>
      <w:r>
        <w:tab/>
      </w:r>
      <w:r>
        <w:tab/>
      </w:r>
      <w:r w:rsidR="005E5919">
        <w:tab/>
      </w:r>
      <w:r>
        <w:t>Items</w:t>
      </w:r>
      <w:r w:rsidR="00D869EE">
        <w:t xml:space="preserve"> 5 to 5.2.2</w:t>
      </w:r>
    </w:p>
    <w:p w14:paraId="4623A9FA" w14:textId="589F81FD" w:rsidR="002B5720" w:rsidRDefault="009C673E" w:rsidP="00C7373D">
      <w:pPr>
        <w:pStyle w:val="Paragraphnonumbers"/>
      </w:pPr>
      <w:r w:rsidRPr="009C673E">
        <w:t>Hannah Nicholas</w:t>
      </w:r>
      <w:r w:rsidR="002B5720" w:rsidRPr="002B5720">
        <w:t xml:space="preserve">, </w:t>
      </w:r>
      <w:r w:rsidRPr="009C673E">
        <w:t>Health Technology Assessment Adviser</w:t>
      </w:r>
      <w:r w:rsidR="005E5919">
        <w:tab/>
      </w:r>
      <w:r>
        <w:t>Items</w:t>
      </w:r>
      <w:r w:rsidR="00D869EE">
        <w:t xml:space="preserve"> </w:t>
      </w:r>
      <w:r w:rsidR="00D869EE" w:rsidRPr="00D869EE">
        <w:t>1 to 4.2.2</w:t>
      </w:r>
    </w:p>
    <w:p w14:paraId="613CB343" w14:textId="591F80EC" w:rsidR="002B5720" w:rsidRDefault="009C673E" w:rsidP="00C7373D">
      <w:pPr>
        <w:pStyle w:val="Paragraphnonumbers"/>
      </w:pPr>
      <w:r w:rsidRPr="009C673E">
        <w:t>Caron Jones</w:t>
      </w:r>
      <w:r w:rsidR="002B5720" w:rsidRPr="002B5720">
        <w:t>,</w:t>
      </w:r>
      <w:r w:rsidRPr="009C673E">
        <w:t xml:space="preserve"> Health Technology Assessment Adviser</w:t>
      </w:r>
      <w:r w:rsidR="002B5720" w:rsidRPr="002B5720">
        <w:tab/>
      </w:r>
      <w:r w:rsidR="00682F9B">
        <w:tab/>
      </w:r>
      <w:r>
        <w:t>Items</w:t>
      </w:r>
      <w:r w:rsidR="00E31840">
        <w:t xml:space="preserve"> 5 to 5.2.2</w:t>
      </w:r>
    </w:p>
    <w:p w14:paraId="70B5EA34" w14:textId="0D68D54B" w:rsidR="002B5720" w:rsidRDefault="009C673E" w:rsidP="00C7373D">
      <w:pPr>
        <w:pStyle w:val="Paragraphnonumbers"/>
      </w:pPr>
      <w:r w:rsidRPr="009C673E">
        <w:t>Charlie Hewitt</w:t>
      </w:r>
      <w:r w:rsidR="002B5720" w:rsidRPr="002B5720">
        <w:t xml:space="preserve">, </w:t>
      </w:r>
      <w:r w:rsidRPr="009C673E">
        <w:t>Health Technology Assessment Adviser</w:t>
      </w:r>
      <w:r w:rsidR="002B5720" w:rsidRPr="002B5720">
        <w:tab/>
      </w:r>
      <w:r>
        <w:t>Items</w:t>
      </w:r>
      <w:r w:rsidR="00E31840">
        <w:t xml:space="preserve"> 6 to 6.2.2</w:t>
      </w:r>
    </w:p>
    <w:p w14:paraId="0DE6B711" w14:textId="14C42814" w:rsidR="002B5720" w:rsidRDefault="00EE65D6" w:rsidP="00C7373D">
      <w:pPr>
        <w:pStyle w:val="Paragraphnonumbers"/>
      </w:pPr>
      <w:r w:rsidRPr="00EE65D6">
        <w:t>Lizzie Bell</w:t>
      </w:r>
      <w:r>
        <w:t xml:space="preserve">, </w:t>
      </w:r>
      <w:r w:rsidRPr="00EE65D6">
        <w:t>Health Technology Assessment Analyst</w:t>
      </w:r>
      <w:r w:rsidR="002B5720" w:rsidRPr="002B5720">
        <w:t xml:space="preserve">, </w:t>
      </w:r>
      <w:r>
        <w:tab/>
      </w:r>
      <w:r>
        <w:tab/>
        <w:t>Items</w:t>
      </w:r>
      <w:r w:rsidR="00E31840">
        <w:t xml:space="preserve"> </w:t>
      </w:r>
      <w:r w:rsidR="00E31840" w:rsidRPr="00E31840">
        <w:t>1 to 4.2.2</w:t>
      </w:r>
    </w:p>
    <w:p w14:paraId="6709C97C" w14:textId="2876C43E" w:rsidR="002B5720" w:rsidRDefault="00EE65D6" w:rsidP="00C7373D">
      <w:pPr>
        <w:pStyle w:val="Paragraphnonumbers"/>
      </w:pPr>
      <w:r w:rsidRPr="00EE65D6">
        <w:t>Summaya Muhammed</w:t>
      </w:r>
      <w:r w:rsidR="002B5720" w:rsidRPr="002B5720">
        <w:t xml:space="preserve">, </w:t>
      </w:r>
      <w:r w:rsidRPr="00EE65D6">
        <w:t>Health Technology Assessment Analyst</w:t>
      </w:r>
      <w:r w:rsidR="002B5720" w:rsidRPr="002B5720">
        <w:tab/>
      </w:r>
      <w:r>
        <w:t>Items</w:t>
      </w:r>
      <w:r w:rsidR="00E31840">
        <w:t xml:space="preserve"> 5 to 5.2.2</w:t>
      </w:r>
    </w:p>
    <w:p w14:paraId="76F5E60C" w14:textId="3E93A131" w:rsidR="00B963B5" w:rsidRDefault="00B963B5" w:rsidP="00C7373D">
      <w:pPr>
        <w:pStyle w:val="Paragraphnonumbers"/>
      </w:pPr>
      <w:r w:rsidRPr="00B963B5">
        <w:t xml:space="preserve">Ziqi </w:t>
      </w:r>
      <w:r>
        <w:t>Z</w:t>
      </w:r>
      <w:r w:rsidRPr="00B963B5">
        <w:t>hou, Health Technology Assessment Analyst</w:t>
      </w:r>
      <w:r w:rsidRPr="00B963B5">
        <w:tab/>
      </w:r>
      <w:r w:rsidR="00E31840">
        <w:tab/>
      </w:r>
      <w:r w:rsidRPr="00B963B5">
        <w:t>Items</w:t>
      </w:r>
      <w:r w:rsidR="00E31840">
        <w:t xml:space="preserve"> </w:t>
      </w:r>
      <w:r w:rsidR="00E31840" w:rsidRPr="00E31840">
        <w:t>5 to 5.2.2</w:t>
      </w:r>
    </w:p>
    <w:p w14:paraId="7D8390BB" w14:textId="62B5A12D" w:rsidR="002B5720" w:rsidRDefault="00EE65D6" w:rsidP="00C7373D">
      <w:pPr>
        <w:pStyle w:val="Paragraphnonumbers"/>
      </w:pPr>
      <w:r w:rsidRPr="00EE65D6">
        <w:t>Zain Hussain</w:t>
      </w:r>
      <w:r w:rsidR="002B5720" w:rsidRPr="002B5720">
        <w:t xml:space="preserve">, </w:t>
      </w:r>
      <w:r w:rsidRPr="00EE65D6">
        <w:t>Health Technology Assessment Analyst</w:t>
      </w:r>
      <w:r w:rsidR="002B5720" w:rsidRPr="002B5720">
        <w:tab/>
      </w:r>
      <w:r>
        <w:t>Items</w:t>
      </w:r>
      <w:r w:rsidR="00E31840">
        <w:t xml:space="preserve"> 6 to 6.2.2</w:t>
      </w:r>
    </w:p>
    <w:p w14:paraId="3B544B59" w14:textId="7BD53D0A" w:rsidR="002B5720" w:rsidRDefault="00EE65D6" w:rsidP="00C7373D">
      <w:pPr>
        <w:pStyle w:val="Paragraphnonumbers"/>
      </w:pPr>
      <w:r w:rsidRPr="00EE65D6">
        <w:t>Emily Eaton Turner</w:t>
      </w:r>
      <w:r w:rsidR="002B5720" w:rsidRPr="002B5720">
        <w:t xml:space="preserve">, </w:t>
      </w:r>
      <w:r w:rsidRPr="00EE65D6">
        <w:t>Technical Adviser, Commercial Risk Assessment</w:t>
      </w:r>
      <w:r w:rsidR="00E31840">
        <w:t xml:space="preserve">, </w:t>
      </w:r>
      <w:r w:rsidR="009D2A60">
        <w:t>Present for all items</w:t>
      </w:r>
    </w:p>
    <w:p w14:paraId="2BDB6116" w14:textId="57024BBB" w:rsidR="002B5720" w:rsidRDefault="00EE65D6" w:rsidP="00C7373D">
      <w:pPr>
        <w:pStyle w:val="Paragraphnonumbers"/>
      </w:pPr>
      <w:r w:rsidRPr="00EE65D6">
        <w:t>Ella Livingstone</w:t>
      </w:r>
      <w:r w:rsidR="002B5720" w:rsidRPr="002B5720">
        <w:t xml:space="preserve">, </w:t>
      </w:r>
      <w:r w:rsidRPr="00EE65D6">
        <w:t>Technical Adviser, Commercial Risk Assessment</w:t>
      </w:r>
      <w:r w:rsidR="002B5720" w:rsidRPr="002B5720">
        <w:tab/>
      </w:r>
      <w:r>
        <w:t>Items</w:t>
      </w:r>
      <w:r w:rsidR="00E31840">
        <w:t xml:space="preserve"> 1 to 4.2.2</w:t>
      </w:r>
    </w:p>
    <w:p w14:paraId="1E0483A9" w14:textId="70DD33E4" w:rsidR="00EE65D6" w:rsidRDefault="00EE65D6" w:rsidP="00EE65D6">
      <w:pPr>
        <w:pStyle w:val="Paragraphnonumbers"/>
      </w:pPr>
      <w:r w:rsidRPr="00EE65D6">
        <w:t>Maroulla Whiteley</w:t>
      </w:r>
      <w:r>
        <w:t xml:space="preserve">, </w:t>
      </w:r>
      <w:r w:rsidRPr="00EE65D6">
        <w:t>Business Analyst, RIA</w:t>
      </w:r>
      <w:r>
        <w:tab/>
      </w:r>
      <w:r>
        <w:tab/>
      </w:r>
      <w:r w:rsidR="005E5919">
        <w:tab/>
      </w:r>
      <w:r w:rsidR="009D2A60">
        <w:t>Items</w:t>
      </w:r>
      <w:r w:rsidR="00E31840">
        <w:t xml:space="preserve"> 1 to 5.1.3</w:t>
      </w:r>
    </w:p>
    <w:p w14:paraId="2E3BB9E5" w14:textId="711C9E9F" w:rsidR="00EE65D6" w:rsidRDefault="00EE65D6" w:rsidP="00EE65D6">
      <w:pPr>
        <w:pStyle w:val="Paragraphnonumbers"/>
      </w:pPr>
      <w:r w:rsidRPr="00EE65D6">
        <w:t>Benjamin Pearce</w:t>
      </w:r>
      <w:r>
        <w:t xml:space="preserve">, </w:t>
      </w:r>
      <w:r w:rsidRPr="00EE65D6">
        <w:t>Senior Medical Editor</w:t>
      </w:r>
      <w:r>
        <w:tab/>
      </w:r>
      <w:r>
        <w:tab/>
      </w:r>
      <w:r>
        <w:tab/>
      </w:r>
      <w:r w:rsidR="005E5919">
        <w:tab/>
      </w:r>
      <w:r>
        <w:t>Items</w:t>
      </w:r>
      <w:r w:rsidR="00E31840">
        <w:t xml:space="preserve"> 1 to 4.2.2</w:t>
      </w:r>
    </w:p>
    <w:p w14:paraId="445760D1" w14:textId="71FE3012" w:rsidR="00EE65D6" w:rsidRDefault="00EE65D6" w:rsidP="00EE65D6">
      <w:pPr>
        <w:pStyle w:val="Paragraphnonumbers"/>
      </w:pPr>
      <w:r w:rsidRPr="00EE65D6">
        <w:t>Ruth Melville</w:t>
      </w:r>
      <w:r>
        <w:t xml:space="preserve">, </w:t>
      </w:r>
      <w:r w:rsidRPr="00EE65D6">
        <w:t>Senior Medical Editor</w:t>
      </w:r>
      <w:r>
        <w:tab/>
      </w:r>
      <w:r>
        <w:tab/>
      </w:r>
      <w:r>
        <w:tab/>
      </w:r>
      <w:r>
        <w:tab/>
      </w:r>
      <w:r w:rsidR="005E5919">
        <w:tab/>
      </w:r>
      <w:r>
        <w:t>Items</w:t>
      </w:r>
      <w:r w:rsidR="00E31840">
        <w:t xml:space="preserve"> 5 to 6.2.2</w:t>
      </w:r>
    </w:p>
    <w:p w14:paraId="672A1338" w14:textId="3F871B8C" w:rsidR="00EE65D6" w:rsidRDefault="00EE65D6" w:rsidP="00EE65D6">
      <w:pPr>
        <w:pStyle w:val="Paragraphnonumbers"/>
      </w:pPr>
      <w:r w:rsidRPr="00EE65D6">
        <w:t>Mandy Tonkinson</w:t>
      </w:r>
      <w:r>
        <w:t xml:space="preserve">, Patient </w:t>
      </w:r>
      <w:r w:rsidR="007F23E6">
        <w:t>I</w:t>
      </w:r>
      <w:r>
        <w:t>nvolvement Adviser</w:t>
      </w:r>
      <w:r w:rsidR="007F23E6">
        <w:t>, PIP</w:t>
      </w:r>
      <w:r>
        <w:tab/>
      </w:r>
      <w:r w:rsidR="005E5919">
        <w:tab/>
      </w:r>
      <w:r w:rsidR="007F23E6">
        <w:t>Items</w:t>
      </w:r>
      <w:r w:rsidR="00E31840">
        <w:t xml:space="preserve"> 1 to 4.1.3</w:t>
      </w:r>
    </w:p>
    <w:p w14:paraId="6F238D1B" w14:textId="3D38B130" w:rsidR="009D2A60" w:rsidRDefault="009D2A60" w:rsidP="00EE65D6">
      <w:pPr>
        <w:pStyle w:val="Paragraphnonumbers"/>
      </w:pPr>
      <w:r>
        <w:t>Catherine Pank, Assistant Project Manager</w:t>
      </w:r>
      <w:r>
        <w:tab/>
      </w:r>
      <w:r>
        <w:tab/>
      </w:r>
      <w:r w:rsidR="005E5919">
        <w:tab/>
      </w:r>
      <w:r>
        <w:t>Items</w:t>
      </w:r>
      <w:r w:rsidR="00E31840">
        <w:t xml:space="preserve"> 6 to 6.1.3</w:t>
      </w:r>
    </w:p>
    <w:p w14:paraId="2F85E7B0" w14:textId="42F2446C" w:rsidR="00EE65D6" w:rsidRDefault="007F23E6" w:rsidP="00EE65D6">
      <w:pPr>
        <w:pStyle w:val="Paragraphnonumbers"/>
      </w:pPr>
      <w:r w:rsidRPr="007F23E6">
        <w:t>Lucinda Evans</w:t>
      </w:r>
      <w:r w:rsidR="00EE65D6">
        <w:t xml:space="preserve">, </w:t>
      </w:r>
      <w:r w:rsidRPr="007F23E6">
        <w:t>Coordinator, MIP</w:t>
      </w:r>
      <w:r w:rsidR="00EE65D6">
        <w:tab/>
      </w:r>
      <w:r w:rsidR="00EE65D6">
        <w:tab/>
      </w:r>
      <w:r w:rsidR="00EE65D6">
        <w:tab/>
      </w:r>
      <w:r w:rsidR="00EE65D6">
        <w:tab/>
      </w:r>
      <w:r w:rsidR="005E5919">
        <w:tab/>
      </w:r>
      <w:r>
        <w:t>Items</w:t>
      </w:r>
      <w:r w:rsidR="00E31840">
        <w:t xml:space="preserve"> 1 to 4.1.3 &amp; 6 to 6.1.3</w:t>
      </w:r>
    </w:p>
    <w:p w14:paraId="29C9B041" w14:textId="6337AFBC" w:rsidR="00EE65D6" w:rsidRDefault="007F23E6" w:rsidP="00EE65D6">
      <w:pPr>
        <w:pStyle w:val="Paragraphnonumbers"/>
      </w:pPr>
      <w:r w:rsidRPr="007F23E6">
        <w:t>Lyn Davies</w:t>
      </w:r>
      <w:r w:rsidR="00EE65D6">
        <w:t xml:space="preserve">, </w:t>
      </w:r>
      <w:r w:rsidRPr="007F23E6">
        <w:t>Coordinator, MIP</w:t>
      </w:r>
      <w:r w:rsidR="00EE65D6">
        <w:tab/>
      </w:r>
      <w:r w:rsidR="00EE65D6">
        <w:tab/>
      </w:r>
      <w:r w:rsidR="00EE65D6">
        <w:tab/>
      </w:r>
      <w:r>
        <w:tab/>
      </w:r>
      <w:r w:rsidR="005E5919">
        <w:tab/>
      </w:r>
      <w:r>
        <w:t>Items</w:t>
      </w:r>
      <w:r w:rsidR="00E31840">
        <w:t xml:space="preserve"> 5 to 5.1.3</w:t>
      </w:r>
    </w:p>
    <w:p w14:paraId="397B6E47" w14:textId="6A5DAA98" w:rsidR="00EE65D6" w:rsidRDefault="007F23E6" w:rsidP="00EE65D6">
      <w:pPr>
        <w:pStyle w:val="Paragraphnonumbers"/>
      </w:pPr>
      <w:r w:rsidRPr="007F23E6">
        <w:t>Gemma Smith</w:t>
      </w:r>
      <w:r w:rsidR="00EE65D6">
        <w:t xml:space="preserve">, </w:t>
      </w:r>
      <w:r w:rsidR="00B87663" w:rsidRPr="00B87663">
        <w:t>Coordinator, COT</w:t>
      </w:r>
      <w:r w:rsidR="00EE65D6">
        <w:tab/>
      </w:r>
      <w:r w:rsidR="00EE65D6">
        <w:tab/>
      </w:r>
      <w:r w:rsidR="00EE65D6">
        <w:tab/>
      </w:r>
      <w:r w:rsidR="00EE65D6">
        <w:tab/>
      </w:r>
      <w:r w:rsidR="005E5919">
        <w:tab/>
      </w:r>
      <w:r w:rsidR="00EE65D6">
        <w:t>Present for all items</w:t>
      </w:r>
    </w:p>
    <w:p w14:paraId="4F426A44" w14:textId="26666741" w:rsidR="00EE65D6" w:rsidRDefault="00B87663" w:rsidP="00EE65D6">
      <w:pPr>
        <w:pStyle w:val="Paragraphnonumbers"/>
      </w:pPr>
      <w:r w:rsidRPr="00B87663">
        <w:t>Celia Mayers</w:t>
      </w:r>
      <w:r w:rsidR="00EE65D6">
        <w:t xml:space="preserve">, </w:t>
      </w:r>
      <w:r w:rsidRPr="00B87663">
        <w:t>Administrator, TA</w:t>
      </w:r>
      <w:r w:rsidR="00EE65D6">
        <w:tab/>
      </w:r>
      <w:r w:rsidR="00EE65D6">
        <w:tab/>
      </w:r>
      <w:r w:rsidR="00EE65D6">
        <w:tab/>
      </w:r>
      <w:r w:rsidR="00EE65D6">
        <w:tab/>
      </w:r>
      <w:r w:rsidR="005E5919">
        <w:tab/>
      </w:r>
      <w:r w:rsidR="009D2A60">
        <w:t>Items</w:t>
      </w:r>
      <w:r w:rsidR="00E31840">
        <w:t xml:space="preserve"> </w:t>
      </w:r>
      <w:r w:rsidR="00AA069D">
        <w:t>1 to 4.2.2 &amp; 6 to 6.2.2</w:t>
      </w:r>
    </w:p>
    <w:p w14:paraId="41F38FB0" w14:textId="419400E1" w:rsidR="00EE65D6" w:rsidRDefault="00B87663" w:rsidP="00EE65D6">
      <w:pPr>
        <w:pStyle w:val="Paragraphnonumbers"/>
      </w:pPr>
      <w:r w:rsidRPr="00B87663">
        <w:t>Ismahan Abdullah</w:t>
      </w:r>
      <w:r w:rsidR="00EE65D6">
        <w:t xml:space="preserve">, </w:t>
      </w:r>
      <w:r w:rsidRPr="00B87663">
        <w:t>Administrator, TA</w:t>
      </w:r>
      <w:r w:rsidR="00EE65D6">
        <w:tab/>
      </w:r>
      <w:r w:rsidR="00EE65D6">
        <w:tab/>
      </w:r>
      <w:r w:rsidR="00EE65D6">
        <w:tab/>
      </w:r>
      <w:r w:rsidR="00EE65D6">
        <w:tab/>
      </w:r>
      <w:r w:rsidR="005E5919">
        <w:tab/>
      </w:r>
      <w:r w:rsidR="009D2A60">
        <w:t>Items</w:t>
      </w:r>
      <w:r w:rsidR="00AA069D">
        <w:t xml:space="preserve"> 5 to 5.2.2</w:t>
      </w:r>
    </w:p>
    <w:p w14:paraId="06021B86" w14:textId="65F29087" w:rsidR="00EE65D6" w:rsidRDefault="00B87663" w:rsidP="00EE65D6">
      <w:pPr>
        <w:pStyle w:val="Paragraphnonumbers"/>
      </w:pPr>
      <w:r w:rsidRPr="00B87663">
        <w:t>Laura Kelly</w:t>
      </w:r>
      <w:r w:rsidR="00EE65D6">
        <w:t xml:space="preserve">, </w:t>
      </w:r>
      <w:r w:rsidRPr="00B87663">
        <w:t>Administrator, COT</w:t>
      </w:r>
      <w:r w:rsidR="00EE65D6">
        <w:tab/>
      </w:r>
      <w:r w:rsidR="00EE65D6">
        <w:tab/>
      </w:r>
      <w:r w:rsidR="00EE65D6">
        <w:tab/>
      </w:r>
      <w:r w:rsidR="00EE65D6">
        <w:tab/>
      </w:r>
      <w:r w:rsidR="005E5919">
        <w:tab/>
      </w:r>
      <w:r w:rsidR="009D2A60">
        <w:t>Items</w:t>
      </w:r>
      <w:r w:rsidR="00AA069D">
        <w:t xml:space="preserve"> 1 to 4.2.2</w:t>
      </w:r>
    </w:p>
    <w:p w14:paraId="1A2854F9" w14:textId="03086BC3" w:rsidR="00BA4EAD" w:rsidRPr="006231D3" w:rsidRDefault="00B87663" w:rsidP="003E65BA">
      <w:pPr>
        <w:pStyle w:val="Heading3unnumbered"/>
      </w:pPr>
      <w:bookmarkStart w:id="1" w:name="_Hlk1984286"/>
      <w:r>
        <w:t xml:space="preserve">External review </w:t>
      </w:r>
      <w:r w:rsidR="00BA4EAD" w:rsidRPr="006231D3">
        <w:t>group representatives present</w:t>
      </w:r>
    </w:p>
    <w:bookmarkEnd w:id="1"/>
    <w:p w14:paraId="18508EFB" w14:textId="259F6E40" w:rsidR="00BA4EAD" w:rsidRPr="00085585" w:rsidRDefault="00890330" w:rsidP="00085585">
      <w:pPr>
        <w:pStyle w:val="Paragraphnonumbers"/>
      </w:pPr>
      <w:r w:rsidRPr="00890330">
        <w:t>Peter Auguste</w:t>
      </w:r>
      <w:r w:rsidR="00BA4EAD" w:rsidRPr="00085585">
        <w:t xml:space="preserve">, </w:t>
      </w:r>
      <w:r w:rsidR="00D65092" w:rsidRPr="00D65092">
        <w:t>Warwick Evidence</w:t>
      </w:r>
      <w:r w:rsidR="00682F9B">
        <w:tab/>
      </w:r>
      <w:r w:rsidR="00682F9B">
        <w:tab/>
      </w:r>
      <w:r w:rsidR="003A4E3F">
        <w:tab/>
      </w:r>
      <w:r w:rsidR="00D65092">
        <w:tab/>
      </w:r>
      <w:r w:rsidR="005E5919">
        <w:tab/>
      </w:r>
      <w:r w:rsidRPr="00890330">
        <w:t>Items</w:t>
      </w:r>
      <w:r w:rsidR="00AA069D">
        <w:t xml:space="preserve"> 1 to 4.1.3</w:t>
      </w:r>
    </w:p>
    <w:p w14:paraId="6589E156" w14:textId="7055539B" w:rsidR="00085585" w:rsidRPr="00085585" w:rsidRDefault="00890330" w:rsidP="00085585">
      <w:pPr>
        <w:pStyle w:val="Paragraphnonumbers"/>
      </w:pPr>
      <w:r w:rsidRPr="00890330">
        <w:t>Xavier Armoiry</w:t>
      </w:r>
      <w:r w:rsidR="00085585" w:rsidRPr="00085585">
        <w:t xml:space="preserve">, </w:t>
      </w:r>
      <w:r w:rsidR="00D65092" w:rsidRPr="00D65092">
        <w:t>Warwick Evidence</w:t>
      </w:r>
      <w:r w:rsidR="00682F9B">
        <w:tab/>
      </w:r>
      <w:r w:rsidR="003A4E3F">
        <w:tab/>
      </w:r>
      <w:r w:rsidR="00D65092">
        <w:tab/>
      </w:r>
      <w:r w:rsidR="00D65092">
        <w:tab/>
      </w:r>
      <w:r w:rsidR="005E5919">
        <w:tab/>
      </w:r>
      <w:r w:rsidRPr="00890330">
        <w:t>Items</w:t>
      </w:r>
      <w:r w:rsidR="00AA069D">
        <w:t xml:space="preserve"> </w:t>
      </w:r>
      <w:r w:rsidR="00AA069D" w:rsidRPr="00AA069D">
        <w:t>1 to 4.1.3</w:t>
      </w:r>
    </w:p>
    <w:p w14:paraId="75969C3F" w14:textId="7001AB8B" w:rsidR="00085585" w:rsidRPr="00085585" w:rsidRDefault="00890330" w:rsidP="003E65BA">
      <w:pPr>
        <w:pStyle w:val="Paragraphnonumbers"/>
        <w:tabs>
          <w:tab w:val="left" w:pos="4080"/>
        </w:tabs>
      </w:pPr>
      <w:r w:rsidRPr="00890330">
        <w:t>Robert Wolff</w:t>
      </w:r>
      <w:r w:rsidR="00085585" w:rsidRPr="00085585">
        <w:t xml:space="preserve">, </w:t>
      </w:r>
      <w:r w:rsidR="009D2A60" w:rsidRPr="009D2A60">
        <w:t xml:space="preserve">Kleijnen Systematic Reviews Ltd </w:t>
      </w:r>
      <w:r w:rsidR="005E5919">
        <w:t>(</w:t>
      </w:r>
      <w:r w:rsidR="009D2A60" w:rsidRPr="009D2A60">
        <w:t>KSR</w:t>
      </w:r>
      <w:r w:rsidR="005E5919">
        <w:t>)</w:t>
      </w:r>
      <w:r w:rsidR="005E5919">
        <w:tab/>
      </w:r>
      <w:r w:rsidR="005E5919">
        <w:tab/>
      </w:r>
      <w:r w:rsidRPr="00890330">
        <w:t>Items</w:t>
      </w:r>
      <w:r w:rsidR="00AA069D">
        <w:t xml:space="preserve"> 5 to 5.1.3</w:t>
      </w:r>
    </w:p>
    <w:p w14:paraId="2DF50E54" w14:textId="05B89DA9" w:rsidR="00085585" w:rsidRDefault="00D65092" w:rsidP="00085585">
      <w:pPr>
        <w:pStyle w:val="Paragraphnonumbers"/>
      </w:pPr>
      <w:r w:rsidRPr="00D65092">
        <w:t xml:space="preserve">Thea </w:t>
      </w:r>
      <w:r w:rsidR="009D2A60">
        <w:t>V</w:t>
      </w:r>
      <w:r w:rsidRPr="00D65092">
        <w:t>an Asselt</w:t>
      </w:r>
      <w:r w:rsidR="00085585" w:rsidRPr="00085585">
        <w:t xml:space="preserve">, </w:t>
      </w:r>
      <w:r w:rsidR="009D2A60" w:rsidRPr="009D2A60">
        <w:t xml:space="preserve">Kleijnen Systematic Reviews Ltd </w:t>
      </w:r>
      <w:r w:rsidR="005E5919">
        <w:t>(</w:t>
      </w:r>
      <w:r w:rsidR="009D2A60" w:rsidRPr="009D2A60">
        <w:t>KSR</w:t>
      </w:r>
      <w:r w:rsidR="005E5919">
        <w:t>)</w:t>
      </w:r>
      <w:r w:rsidR="009D2A60" w:rsidRPr="009D2A60">
        <w:tab/>
      </w:r>
      <w:r w:rsidR="00890330" w:rsidRPr="00890330">
        <w:t>Items</w:t>
      </w:r>
      <w:r w:rsidR="00AA069D" w:rsidRPr="00AA069D">
        <w:t xml:space="preserve"> 5 to 5.1.3</w:t>
      </w:r>
    </w:p>
    <w:p w14:paraId="3ABBB531" w14:textId="3AE6E4F1" w:rsidR="00890330" w:rsidRPr="00085585" w:rsidRDefault="00D65092" w:rsidP="00085585">
      <w:pPr>
        <w:pStyle w:val="Paragraphnonumbers"/>
      </w:pPr>
      <w:r w:rsidRPr="00D65092">
        <w:lastRenderedPageBreak/>
        <w:t>Paul Tappenden</w:t>
      </w:r>
      <w:r w:rsidR="00890330" w:rsidRPr="00085585">
        <w:t xml:space="preserve">, </w:t>
      </w:r>
      <w:r w:rsidR="009D2A60" w:rsidRPr="009D2A60">
        <w:t xml:space="preserve">School of Health and Related Research </w:t>
      </w:r>
      <w:r w:rsidR="009B4F4E">
        <w:t>(</w:t>
      </w:r>
      <w:r w:rsidR="009D2A60" w:rsidRPr="009D2A60">
        <w:t>ScHARR</w:t>
      </w:r>
      <w:r w:rsidR="009B4F4E">
        <w:t>)</w:t>
      </w:r>
      <w:r w:rsidR="009D2A60">
        <w:tab/>
      </w:r>
      <w:r w:rsidR="00890330" w:rsidRPr="00890330">
        <w:t>Items</w:t>
      </w:r>
      <w:r w:rsidR="00AA069D">
        <w:t xml:space="preserve"> 6 to 6.1.3</w:t>
      </w:r>
    </w:p>
    <w:p w14:paraId="2D3386A8" w14:textId="3075BEF9" w:rsidR="00BA4EAD" w:rsidRPr="006231D3" w:rsidRDefault="00D65092" w:rsidP="003E65BA">
      <w:pPr>
        <w:pStyle w:val="Heading3unnumbered"/>
      </w:pPr>
      <w:r>
        <w:t>Clinical &amp; patient e</w:t>
      </w:r>
      <w:r w:rsidR="00BA4EAD" w:rsidRPr="006231D3">
        <w:t>xperts present</w:t>
      </w:r>
    </w:p>
    <w:p w14:paraId="2CC1A237" w14:textId="7D4A7CD4" w:rsidR="00085585" w:rsidRPr="00085585" w:rsidRDefault="00D65092" w:rsidP="00085585">
      <w:pPr>
        <w:pStyle w:val="Paragraphnonumbers"/>
      </w:pPr>
      <w:r w:rsidRPr="00D65092">
        <w:t>Prof</w:t>
      </w:r>
      <w:r>
        <w:t>essor</w:t>
      </w:r>
      <w:r w:rsidRPr="00D65092">
        <w:t xml:space="preserve"> Peter Clark</w:t>
      </w:r>
      <w:r w:rsidR="00BA4EAD" w:rsidRPr="00085585">
        <w:t xml:space="preserve">, </w:t>
      </w:r>
      <w:r w:rsidRPr="00D65092">
        <w:t>CDF Clinical Lead</w:t>
      </w:r>
      <w:r>
        <w:t>, NHS Englan</w:t>
      </w:r>
      <w:r w:rsidR="005D1D7A">
        <w:t xml:space="preserve">d, </w:t>
      </w:r>
      <w:r>
        <w:t>Items</w:t>
      </w:r>
      <w:r w:rsidR="00AA069D">
        <w:t xml:space="preserve"> 1 to 5.2.2</w:t>
      </w:r>
    </w:p>
    <w:p w14:paraId="1B78E0E3" w14:textId="193F4B6E" w:rsidR="00BA4EAD" w:rsidRPr="00085585" w:rsidRDefault="00D65092" w:rsidP="00085585">
      <w:pPr>
        <w:pStyle w:val="Paragraphnonumbers"/>
      </w:pPr>
      <w:r w:rsidRPr="00D65092">
        <w:t>Pro</w:t>
      </w:r>
      <w:r>
        <w:t>fessor</w:t>
      </w:r>
      <w:r w:rsidRPr="00D65092">
        <w:t>. Gordon Cook</w:t>
      </w:r>
      <w:r w:rsidR="00085585" w:rsidRPr="00085585">
        <w:t xml:space="preserve">, </w:t>
      </w:r>
      <w:r w:rsidRPr="00D65092">
        <w:t>Clinical Director in Haematology</w:t>
      </w:r>
      <w:r w:rsidR="005D1D7A">
        <w:t>,</w:t>
      </w:r>
      <w:r w:rsidRPr="00D65092">
        <w:t xml:space="preserve"> clinical expert nominated by Takeda</w:t>
      </w:r>
      <w:r>
        <w:t xml:space="preserve">, </w:t>
      </w:r>
      <w:r w:rsidRPr="00D65092">
        <w:t>Items</w:t>
      </w:r>
      <w:r w:rsidR="00AA069D">
        <w:t xml:space="preserve"> 1 to 4.1.3</w:t>
      </w:r>
    </w:p>
    <w:p w14:paraId="07583431" w14:textId="3C3A1133" w:rsidR="00085585" w:rsidRPr="00085585" w:rsidRDefault="00D65092" w:rsidP="00085585">
      <w:pPr>
        <w:pStyle w:val="Paragraphnonumbers"/>
      </w:pPr>
      <w:r w:rsidRPr="00D65092">
        <w:t>Prof</w:t>
      </w:r>
      <w:r>
        <w:t>essor</w:t>
      </w:r>
      <w:r w:rsidRPr="00D65092">
        <w:t xml:space="preserve"> Graham Jackson</w:t>
      </w:r>
      <w:r w:rsidR="00085585" w:rsidRPr="00085585">
        <w:t xml:space="preserve">, </w:t>
      </w:r>
      <w:r w:rsidRPr="00D65092">
        <w:t>Consultant Haematologist</w:t>
      </w:r>
      <w:r w:rsidR="005D1D7A">
        <w:t>,</w:t>
      </w:r>
      <w:r w:rsidRPr="00D65092">
        <w:t xml:space="preserve"> clinical expert nominated by Takeda</w:t>
      </w:r>
      <w:r w:rsidR="005D1D7A">
        <w:t xml:space="preserve">, </w:t>
      </w:r>
      <w:r w:rsidRPr="00D65092">
        <w:t>Items</w:t>
      </w:r>
      <w:r w:rsidR="00AA069D">
        <w:t xml:space="preserve"> 1 to 4.1.3</w:t>
      </w:r>
    </w:p>
    <w:p w14:paraId="5DD6F977" w14:textId="53DD24F7" w:rsidR="00085585" w:rsidRDefault="00D65092" w:rsidP="00085585">
      <w:pPr>
        <w:pStyle w:val="Paragraphnonumbers"/>
      </w:pPr>
      <w:r w:rsidRPr="00D65092">
        <w:t>Shelagh McKinlay</w:t>
      </w:r>
      <w:r w:rsidR="00085585" w:rsidRPr="00085585">
        <w:t xml:space="preserve">, </w:t>
      </w:r>
      <w:r w:rsidR="005D1D7A" w:rsidRPr="005D1D7A">
        <w:t>Patient expert nominated by Myeloma UK</w:t>
      </w:r>
      <w:r w:rsidR="005D1D7A">
        <w:t xml:space="preserve">, </w:t>
      </w:r>
      <w:r w:rsidRPr="00D65092">
        <w:t>Items</w:t>
      </w:r>
      <w:r w:rsidR="00AA069D">
        <w:t xml:space="preserve"> 1 to 4.1.3</w:t>
      </w:r>
    </w:p>
    <w:p w14:paraId="3F7D1CBA" w14:textId="2EFE73EE" w:rsidR="00D65092" w:rsidRDefault="005D1D7A" w:rsidP="00D65092">
      <w:pPr>
        <w:pStyle w:val="Paragraphnonumbers"/>
      </w:pPr>
      <w:r w:rsidRPr="005D1D7A">
        <w:t>David Sinclair</w:t>
      </w:r>
      <w:r w:rsidR="00D65092">
        <w:t xml:space="preserve">, </w:t>
      </w:r>
      <w:r w:rsidRPr="005D1D7A">
        <w:t>Patient expert nominated by Myeloma UK</w:t>
      </w:r>
      <w:r>
        <w:t xml:space="preserve">, </w:t>
      </w:r>
      <w:r w:rsidR="00D65092">
        <w:t>Items</w:t>
      </w:r>
      <w:r w:rsidR="00AA069D">
        <w:t xml:space="preserve"> 1 to 4.1.3</w:t>
      </w:r>
    </w:p>
    <w:p w14:paraId="2FF8B127" w14:textId="04541A11" w:rsidR="00D65092" w:rsidRPr="00085585" w:rsidRDefault="005D1D7A" w:rsidP="00D65092">
      <w:pPr>
        <w:pStyle w:val="Paragraphnonumbers"/>
      </w:pPr>
      <w:r w:rsidRPr="005D1D7A">
        <w:t>Dr Alastair Greystoke</w:t>
      </w:r>
      <w:r w:rsidR="00D65092">
        <w:t xml:space="preserve">, </w:t>
      </w:r>
      <w:r w:rsidRPr="005D1D7A">
        <w:t>Consultant Medical Oncologist &amp; Honorary Senior Lecturer</w:t>
      </w:r>
      <w:r>
        <w:t>,</w:t>
      </w:r>
      <w:r w:rsidRPr="005D1D7A">
        <w:t xml:space="preserve"> </w:t>
      </w:r>
      <w:r>
        <w:t>c</w:t>
      </w:r>
      <w:r w:rsidRPr="005D1D7A">
        <w:t>linical expert nominated by Amge</w:t>
      </w:r>
      <w:r>
        <w:t xml:space="preserve">n, </w:t>
      </w:r>
      <w:r w:rsidR="00D65092">
        <w:t>Items</w:t>
      </w:r>
      <w:r w:rsidR="00AA069D">
        <w:t xml:space="preserve"> 5 to 5.1.3</w:t>
      </w:r>
    </w:p>
    <w:p w14:paraId="34A52903" w14:textId="77777777" w:rsidR="00422523" w:rsidRDefault="00422523">
      <w:pPr>
        <w:rPr>
          <w:rFonts w:eastAsia="Times New Roman"/>
          <w:sz w:val="24"/>
          <w:lang w:eastAsia="en-GB"/>
        </w:rPr>
      </w:pPr>
      <w:r>
        <w:br w:type="page"/>
      </w:r>
    </w:p>
    <w:p w14:paraId="3F232B56" w14:textId="77777777" w:rsidR="00FD0266" w:rsidRDefault="00FD0266" w:rsidP="003E65BA">
      <w:pPr>
        <w:pStyle w:val="Heading2"/>
      </w:pPr>
      <w:r>
        <w:lastRenderedPageBreak/>
        <w:t>Minutes</w:t>
      </w:r>
    </w:p>
    <w:p w14:paraId="43425483" w14:textId="77777777" w:rsidR="00463336" w:rsidRPr="00085585" w:rsidRDefault="00463336" w:rsidP="003E65BA">
      <w:pPr>
        <w:pStyle w:val="Heading3"/>
      </w:pPr>
      <w:bookmarkStart w:id="2" w:name="_Hlk72144168"/>
      <w:r w:rsidRPr="00085585">
        <w:t xml:space="preserve">Introduction to </w:t>
      </w:r>
      <w:r w:rsidRPr="00CB14E1">
        <w:t>the</w:t>
      </w:r>
      <w:r w:rsidRPr="00085585">
        <w:t xml:space="preserve"> meeting</w:t>
      </w:r>
    </w:p>
    <w:bookmarkEnd w:id="2"/>
    <w:p w14:paraId="62B1105C" w14:textId="6F4801EE" w:rsidR="00C978CB" w:rsidRPr="00C978CB" w:rsidRDefault="00C978CB">
      <w:pPr>
        <w:pStyle w:val="Level2numbered"/>
      </w:pPr>
      <w:r w:rsidRPr="00A82301">
        <w:t xml:space="preserve">The chair </w:t>
      </w:r>
      <w:r w:rsidR="005D1D7A">
        <w:t xml:space="preserve">Dr Megan John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3DCD9368" w14:textId="45CBABE3" w:rsidR="00A82301" w:rsidRPr="00A82301" w:rsidRDefault="00A82301" w:rsidP="00F57A78">
      <w:pPr>
        <w:pStyle w:val="Level2numbered"/>
      </w:pPr>
      <w:r>
        <w:t xml:space="preserve">The chair noted </w:t>
      </w:r>
      <w:r w:rsidR="005D1D7A">
        <w:t xml:space="preserve">committee member </w:t>
      </w:r>
      <w:r>
        <w:t>apologies</w:t>
      </w:r>
      <w:r w:rsidR="005D1D7A">
        <w:t>.</w:t>
      </w:r>
    </w:p>
    <w:p w14:paraId="129CCB89" w14:textId="77777777" w:rsidR="003E5516" w:rsidRDefault="00DC1F86" w:rsidP="003E65BA">
      <w:pPr>
        <w:pStyle w:val="Heading3"/>
      </w:pPr>
      <w:r w:rsidRPr="00C015B8">
        <w:t>N</w:t>
      </w:r>
      <w:r w:rsidR="007507BD" w:rsidRPr="00C015B8">
        <w:t xml:space="preserve">ews and </w:t>
      </w:r>
      <w:r w:rsidRPr="00C015B8">
        <w:t>announcements</w:t>
      </w:r>
    </w:p>
    <w:p w14:paraId="2438F693" w14:textId="4809960D" w:rsidR="00C015B8" w:rsidRPr="00205638" w:rsidRDefault="005D1D7A">
      <w:pPr>
        <w:pStyle w:val="Level2numbered"/>
      </w:pPr>
      <w:r>
        <w:t>None</w:t>
      </w:r>
    </w:p>
    <w:p w14:paraId="38583AE5" w14:textId="77777777" w:rsidR="00DC1F86" w:rsidRPr="00507F46" w:rsidRDefault="00DC1F86" w:rsidP="003E65BA">
      <w:pPr>
        <w:pStyle w:val="Heading3"/>
      </w:pPr>
      <w:r w:rsidRPr="00CB14E1">
        <w:t xml:space="preserve">Minutes </w:t>
      </w:r>
      <w:r w:rsidR="00C015B8" w:rsidRPr="00CB14E1">
        <w:t>from the last</w:t>
      </w:r>
      <w:r w:rsidRPr="00CB14E1">
        <w:t xml:space="preserve"> meeting</w:t>
      </w:r>
    </w:p>
    <w:p w14:paraId="2BD846B3" w14:textId="78CE4D0A" w:rsidR="00DC1F86" w:rsidRPr="005E2873" w:rsidRDefault="00DC1F86" w:rsidP="00F57A78">
      <w:pPr>
        <w:pStyle w:val="Level2numbered"/>
      </w:pPr>
      <w:r w:rsidRPr="005E2873">
        <w:t xml:space="preserve">The committee </w:t>
      </w:r>
      <w:r w:rsidR="00C015B8" w:rsidRPr="005E2873">
        <w:t>approved</w:t>
      </w:r>
      <w:r w:rsidRPr="005E2873">
        <w:t xml:space="preserve"> the minutes </w:t>
      </w:r>
      <w:r w:rsidR="00C015B8" w:rsidRPr="005E2873">
        <w:t>of the committee meeting</w:t>
      </w:r>
      <w:r w:rsidR="005D1D7A">
        <w:t>s</w:t>
      </w:r>
      <w:r w:rsidR="00C015B8" w:rsidRPr="005E2873">
        <w:t xml:space="preserve"> held on </w:t>
      </w:r>
      <w:r w:rsidR="005D1D7A">
        <w:t>Thursday 14 October</w:t>
      </w:r>
      <w:r w:rsidR="00C83BE0">
        <w:t xml:space="preserve"> 2021</w:t>
      </w:r>
      <w:r w:rsidR="005D1D7A">
        <w:t xml:space="preserve"> and Thursday 11 November 2021</w:t>
      </w:r>
      <w:r w:rsidR="00205638" w:rsidRPr="005E2873">
        <w:rPr>
          <w:highlight w:val="lightGray"/>
        </w:rPr>
        <w:t xml:space="preserve"> </w:t>
      </w:r>
    </w:p>
    <w:p w14:paraId="782116E9" w14:textId="41D31353" w:rsidR="00A269AF" w:rsidRPr="00205638" w:rsidRDefault="005D1D7A" w:rsidP="005D1D7A">
      <w:pPr>
        <w:pStyle w:val="Heading3"/>
      </w:pPr>
      <w:r>
        <w:t>Appraisal</w:t>
      </w:r>
      <w:r w:rsidR="00A269AF" w:rsidRPr="00205638">
        <w:t xml:space="preserve"> of </w:t>
      </w:r>
      <w:r w:rsidRPr="005D1D7A">
        <w:rPr>
          <w:bCs w:val="0"/>
        </w:rPr>
        <w:t xml:space="preserve">Ixazomib with lenalidomide and dexamethasone for treating relapsed or refractory multiple myeloma </w:t>
      </w:r>
      <w:r w:rsidR="0063721C">
        <w:rPr>
          <w:bCs w:val="0"/>
        </w:rPr>
        <w:t>(</w:t>
      </w:r>
      <w:r w:rsidRPr="005D1D7A">
        <w:rPr>
          <w:bCs w:val="0"/>
        </w:rPr>
        <w:t>CDF review of TA505</w:t>
      </w:r>
      <w:r w:rsidR="0063721C">
        <w:rPr>
          <w:bCs w:val="0"/>
        </w:rPr>
        <w:t>)</w:t>
      </w:r>
      <w:r w:rsidRPr="005D1D7A">
        <w:rPr>
          <w:bCs w:val="0"/>
        </w:rPr>
        <w:t xml:space="preserve"> [ID1635]</w:t>
      </w:r>
    </w:p>
    <w:p w14:paraId="2878E0D5" w14:textId="77777777" w:rsidR="00947812" w:rsidRPr="000C4E08" w:rsidRDefault="001662DA" w:rsidP="00F57A78">
      <w:pPr>
        <w:pStyle w:val="Level2numbered"/>
      </w:pPr>
      <w:r w:rsidRPr="00031524">
        <w:t>Part</w:t>
      </w:r>
      <w:r w:rsidRPr="000C4E08">
        <w:t xml:space="preserve"> 1 – Open session</w:t>
      </w:r>
    </w:p>
    <w:p w14:paraId="40560C58" w14:textId="524FE346" w:rsidR="007D0D24" w:rsidRPr="00205638" w:rsidRDefault="002F5606" w:rsidP="002C258D">
      <w:pPr>
        <w:pStyle w:val="Level3numbered"/>
      </w:pPr>
      <w:r w:rsidRPr="00205638">
        <w:t xml:space="preserve">The </w:t>
      </w:r>
      <w:r w:rsidR="00DA7E81" w:rsidRPr="00031524">
        <w:t>chair</w:t>
      </w:r>
      <w:r w:rsidRPr="00205638">
        <w:t xml:space="preserve"> </w:t>
      </w:r>
      <w:r w:rsidRPr="002C258D">
        <w:t>welcomed</w:t>
      </w:r>
      <w:r w:rsidRPr="00205638">
        <w:t xml:space="preserve"> the invited </w:t>
      </w:r>
      <w:r w:rsidR="007E2DF6">
        <w:t>clinical and patient</w:t>
      </w:r>
      <w:r w:rsidR="00F95663" w:rsidRPr="00205638">
        <w:t xml:space="preserve"> </w:t>
      </w:r>
      <w:r w:rsidRPr="00205638">
        <w:t>experts</w:t>
      </w:r>
      <w:r w:rsidR="00402715" w:rsidRPr="00205638">
        <w:t xml:space="preserve">, </w:t>
      </w:r>
      <w:r w:rsidR="00C5357D" w:rsidRPr="00C5357D">
        <w:t>National Clinical lead for Cancer drugs fund</w:t>
      </w:r>
      <w:r w:rsidR="007E2DF6">
        <w:t xml:space="preserve">, </w:t>
      </w:r>
      <w:r w:rsidR="00F95663" w:rsidRPr="00205638">
        <w:t xml:space="preserve">external </w:t>
      </w:r>
      <w:r w:rsidR="007E2DF6">
        <w:t xml:space="preserve">review </w:t>
      </w:r>
      <w:r w:rsidR="00F95663" w:rsidRPr="00205638">
        <w:t>group</w:t>
      </w:r>
      <w:r w:rsidR="00DA7E81" w:rsidRPr="00205638">
        <w:t xml:space="preserve"> </w:t>
      </w:r>
      <w:r w:rsidR="00402715" w:rsidRPr="00205638">
        <w:t>representatives,</w:t>
      </w:r>
      <w:r w:rsidR="00DA7E81" w:rsidRPr="00205638">
        <w:t xml:space="preserve"> </w:t>
      </w:r>
      <w:r w:rsidR="00402715" w:rsidRPr="00507F46">
        <w:t>members</w:t>
      </w:r>
      <w:r w:rsidR="00402715" w:rsidRPr="00205638">
        <w:t xml:space="preserve"> of the public</w:t>
      </w:r>
      <w:r w:rsidRPr="00205638">
        <w:t xml:space="preserve"> and company </w:t>
      </w:r>
      <w:r w:rsidRPr="00031524">
        <w:t>representatives</w:t>
      </w:r>
      <w:r w:rsidRPr="00205638">
        <w:t xml:space="preserve"> from </w:t>
      </w:r>
      <w:r w:rsidR="007E2DF6" w:rsidRPr="007E2DF6">
        <w:t>Takeda UK</w:t>
      </w:r>
      <w:r w:rsidR="007E2DF6">
        <w:t>.</w:t>
      </w:r>
    </w:p>
    <w:p w14:paraId="402451F4" w14:textId="04F5E2B9" w:rsidR="004E02E2" w:rsidRDefault="002F5606" w:rsidP="002C258D">
      <w:pPr>
        <w:pStyle w:val="Level3numbered"/>
      </w:pPr>
      <w:r w:rsidRPr="00205638">
        <w:t xml:space="preserve">The </w:t>
      </w:r>
      <w:r w:rsidR="00DA7E81" w:rsidRPr="00205638">
        <w:t>chair</w:t>
      </w:r>
      <w:r w:rsidRPr="00205638">
        <w:t xml:space="preserve"> asked all committee members</w:t>
      </w:r>
      <w:r w:rsidR="00903E68" w:rsidRPr="00205638">
        <w:t>,</w:t>
      </w:r>
      <w:r w:rsidRPr="00205638">
        <w:t xml:space="preserve"> </w:t>
      </w:r>
      <w:r w:rsidR="007E2DF6" w:rsidRPr="007E2DF6">
        <w:t xml:space="preserve">clinical and patient experts, </w:t>
      </w:r>
      <w:r w:rsidR="00C5357D" w:rsidRPr="00C5357D">
        <w:t>National Clinical lead for Cancer drugs fund</w:t>
      </w:r>
      <w:r w:rsidR="00C5357D">
        <w:t>,</w:t>
      </w:r>
      <w:r w:rsidR="00903E68" w:rsidRPr="00205638">
        <w:t xml:space="preserve"> </w:t>
      </w:r>
      <w:r w:rsidR="00F95663" w:rsidRPr="00205638">
        <w:t xml:space="preserve">external </w:t>
      </w:r>
      <w:r w:rsidR="007E2DF6">
        <w:t xml:space="preserve">review </w:t>
      </w:r>
      <w:r w:rsidR="00F95663" w:rsidRPr="00205638">
        <w:t>group representatives</w:t>
      </w:r>
      <w:r w:rsidR="00DA7E81" w:rsidRPr="00205638">
        <w:t xml:space="preserve"> and </w:t>
      </w:r>
      <w:r w:rsidR="00903E68" w:rsidRPr="00205638">
        <w:t xml:space="preserve">NICE staff </w:t>
      </w:r>
      <w:r w:rsidR="00DA7E81" w:rsidRPr="002C258D">
        <w:t>present</w:t>
      </w:r>
      <w:r w:rsidR="00DA7E81" w:rsidRPr="00205638">
        <w:t xml:space="preserve"> </w:t>
      </w:r>
      <w:r w:rsidRPr="00205638">
        <w:t>to declare any relevant interests</w:t>
      </w:r>
      <w:r w:rsidR="00782C9C" w:rsidRPr="00205638">
        <w:t xml:space="preserve"> in relation to </w:t>
      </w:r>
      <w:r w:rsidR="00EA7444" w:rsidRPr="00205638">
        <w:t xml:space="preserve">the </w:t>
      </w:r>
      <w:r w:rsidR="00DA7E81" w:rsidRPr="00205638">
        <w:t>item</w:t>
      </w:r>
      <w:r w:rsidR="00EA7444" w:rsidRPr="00205638">
        <w:t xml:space="preserve"> being considered.</w:t>
      </w:r>
      <w:r w:rsidR="00402715" w:rsidRPr="00205638">
        <w:t xml:space="preserve"> </w:t>
      </w:r>
    </w:p>
    <w:p w14:paraId="5506D1F2" w14:textId="4CB0EF40" w:rsidR="007440D3" w:rsidRDefault="00C5357D" w:rsidP="007440D3">
      <w:pPr>
        <w:pStyle w:val="Bulletindent1"/>
      </w:pPr>
      <w:bookmarkStart w:id="3" w:name="_Hlk90622872"/>
      <w:r>
        <w:t xml:space="preserve">Committee member Dr </w:t>
      </w:r>
      <w:r w:rsidRPr="00C5357D">
        <w:t xml:space="preserve">Ed Wilson </w:t>
      </w:r>
      <w:r w:rsidRPr="00774262">
        <w:t>declared financial interests</w:t>
      </w:r>
      <w:r>
        <w:t xml:space="preserve"> as</w:t>
      </w:r>
      <w:r w:rsidRPr="00C5357D">
        <w:t xml:space="preserve"> Aspen, Celgene, Consilient Health</w:t>
      </w:r>
      <w:r w:rsidR="00AA069D">
        <w:t xml:space="preserve">, </w:t>
      </w:r>
      <w:r w:rsidRPr="00C5357D">
        <w:t xml:space="preserve">Janssen </w:t>
      </w:r>
      <w:r>
        <w:t>and Takeda</w:t>
      </w:r>
      <w:r w:rsidRPr="00C5357D">
        <w:t xml:space="preserve"> are or have been clients of the company for which </w:t>
      </w:r>
      <w:r w:rsidR="00AA069D">
        <w:t>he</w:t>
      </w:r>
      <w:r w:rsidRPr="00C5357D">
        <w:t xml:space="preserve"> work</w:t>
      </w:r>
      <w:r w:rsidR="00AA069D">
        <w:t>s</w:t>
      </w:r>
      <w:r w:rsidRPr="00C5357D">
        <w:t xml:space="preserve"> but </w:t>
      </w:r>
      <w:r w:rsidR="00AA069D">
        <w:t>they</w:t>
      </w:r>
      <w:r w:rsidRPr="00C5357D">
        <w:t xml:space="preserve"> have not worked on any of the named compounds in the last 12 months. It was agreed his declaration would not prevent </w:t>
      </w:r>
      <w:r w:rsidR="007440D3">
        <w:t>Dr Wilson</w:t>
      </w:r>
      <w:r w:rsidRPr="00C5357D">
        <w:t xml:space="preserve"> from participating in discussions on this appraisal.</w:t>
      </w:r>
    </w:p>
    <w:p w14:paraId="371F880F" w14:textId="18D03257" w:rsidR="005E26FA" w:rsidRDefault="00C83BE0" w:rsidP="005E26FA">
      <w:pPr>
        <w:pStyle w:val="Bulletindent1"/>
      </w:pPr>
      <w:r>
        <w:t>Committee member Dr Matthew Bradley declared a non-financial professional interest as the company he is employed by holds a licence for a medicine used late in the treatment line which is not approved for use by NICE.</w:t>
      </w:r>
      <w:r w:rsidR="005E26FA">
        <w:t xml:space="preserve"> </w:t>
      </w:r>
      <w:r w:rsidR="005E26FA" w:rsidRPr="00C5357D">
        <w:t xml:space="preserve">It was agreed his declaration would not prevent </w:t>
      </w:r>
      <w:r w:rsidR="005E26FA">
        <w:t>Dr Bradley</w:t>
      </w:r>
      <w:r w:rsidR="005E26FA" w:rsidRPr="00C5357D">
        <w:t xml:space="preserve"> from participating in discussions on this appraisal.</w:t>
      </w:r>
    </w:p>
    <w:p w14:paraId="1EDC3622" w14:textId="4FB36EC8" w:rsidR="00C83BE0" w:rsidRDefault="00C83BE0" w:rsidP="005E26FA">
      <w:pPr>
        <w:pStyle w:val="Bulletindent1"/>
        <w:numPr>
          <w:ilvl w:val="0"/>
          <w:numId w:val="0"/>
        </w:numPr>
        <w:ind w:left="2269" w:hanging="284"/>
      </w:pPr>
    </w:p>
    <w:p w14:paraId="54BACA76" w14:textId="1D6E76F7" w:rsidR="00774262" w:rsidRDefault="00774262" w:rsidP="00955914">
      <w:pPr>
        <w:pStyle w:val="Bulletindent1"/>
      </w:pPr>
      <w:r>
        <w:lastRenderedPageBreak/>
        <w:t xml:space="preserve">Committee member Professor </w:t>
      </w:r>
      <w:r w:rsidRPr="00774262">
        <w:t>David Meads declared non-</w:t>
      </w:r>
      <w:r>
        <w:t>f</w:t>
      </w:r>
      <w:r w:rsidRPr="00774262">
        <w:t xml:space="preserve">inancial </w:t>
      </w:r>
      <w:r>
        <w:t>p</w:t>
      </w:r>
      <w:r w:rsidRPr="00774262">
        <w:t xml:space="preserve">rofessional </w:t>
      </w:r>
      <w:r>
        <w:t xml:space="preserve">interests as the </w:t>
      </w:r>
      <w:r w:rsidRPr="00774262">
        <w:t xml:space="preserve">University of Leeds has received funding from Takeda, Celgene and Janssen for research in a related area. He </w:t>
      </w:r>
      <w:r w:rsidR="00703654">
        <w:t xml:space="preserve">also </w:t>
      </w:r>
      <w:r w:rsidRPr="00774262">
        <w:t xml:space="preserve">currently works on a clinical trial that includes the therapies in the appraisal. As a direct conflict </w:t>
      </w:r>
      <w:r w:rsidR="007440D3">
        <w:t>Professor Meads</w:t>
      </w:r>
      <w:r w:rsidRPr="00774262">
        <w:t xml:space="preserve"> </w:t>
      </w:r>
      <w:r>
        <w:t>did not</w:t>
      </w:r>
      <w:r w:rsidRPr="00774262">
        <w:t xml:space="preserve"> attend discussions on this appraisal.</w:t>
      </w:r>
    </w:p>
    <w:bookmarkEnd w:id="3"/>
    <w:p w14:paraId="73F21FEA" w14:textId="130D0DAE" w:rsidR="00774262" w:rsidRDefault="007440D3" w:rsidP="00955914">
      <w:pPr>
        <w:pStyle w:val="Bulletindent1"/>
      </w:pPr>
      <w:r>
        <w:t xml:space="preserve">Nominated clinical expert </w:t>
      </w:r>
      <w:r w:rsidR="002F7A03">
        <w:t>P</w:t>
      </w:r>
      <w:r>
        <w:t xml:space="preserve">rofessor Gordon Cook declared financial interests as he has </w:t>
      </w:r>
      <w:r w:rsidRPr="007440D3">
        <w:t>received consultancy fees and speaker bureau remuneration from Takeda</w:t>
      </w:r>
      <w:r>
        <w:t xml:space="preserve">, </w:t>
      </w:r>
      <w:r w:rsidRPr="007440D3">
        <w:t>BMS C</w:t>
      </w:r>
      <w:r>
        <w:t>elgene,</w:t>
      </w:r>
      <w:r w:rsidRPr="007440D3">
        <w:t xml:space="preserve"> R</w:t>
      </w:r>
      <w:r>
        <w:t>oche</w:t>
      </w:r>
      <w:r w:rsidRPr="007440D3">
        <w:t xml:space="preserve"> </w:t>
      </w:r>
      <w:r>
        <w:t>and</w:t>
      </w:r>
      <w:r w:rsidRPr="007440D3">
        <w:t xml:space="preserve"> J</w:t>
      </w:r>
      <w:r>
        <w:t>ansson.</w:t>
      </w:r>
      <w:r w:rsidR="005E26FA">
        <w:t xml:space="preserve"> He has also received consultancy fees from Sanofi, Roche and Cario Pharma and research funding from BMS.</w:t>
      </w:r>
      <w:r>
        <w:t xml:space="preserve"> </w:t>
      </w:r>
      <w:r w:rsidRPr="007440D3">
        <w:t xml:space="preserve">It was agreed </w:t>
      </w:r>
      <w:r>
        <w:t xml:space="preserve">his declaration would not prevent Professor Cook </w:t>
      </w:r>
      <w:r w:rsidRPr="007440D3">
        <w:t>providing expert advice to committee</w:t>
      </w:r>
      <w:r w:rsidR="00C26E7B">
        <w:t>.</w:t>
      </w:r>
    </w:p>
    <w:p w14:paraId="7930BD38" w14:textId="48893804" w:rsidR="00C26E7B" w:rsidRDefault="00C26E7B" w:rsidP="00955914">
      <w:pPr>
        <w:pStyle w:val="Bulletindent1"/>
      </w:pPr>
      <w:r>
        <w:t xml:space="preserve">Nominated clinical expert Professor Graham Jackson declared financial interests as he has received </w:t>
      </w:r>
      <w:r w:rsidRPr="00C26E7B">
        <w:t xml:space="preserve">honoraria for speaking, research funding and </w:t>
      </w:r>
      <w:r>
        <w:t xml:space="preserve">has </w:t>
      </w:r>
      <w:r w:rsidRPr="00C26E7B">
        <w:t xml:space="preserve">been on advisory boards for both BMS and Takeda. It was agreed </w:t>
      </w:r>
      <w:r>
        <w:t xml:space="preserve">his declaration </w:t>
      </w:r>
      <w:r w:rsidRPr="00C26E7B">
        <w:t xml:space="preserve">would not prevent </w:t>
      </w:r>
      <w:r>
        <w:t>Professor Jackson from</w:t>
      </w:r>
      <w:r w:rsidRPr="00C26E7B">
        <w:t xml:space="preserve"> providing expert advice to committee.</w:t>
      </w:r>
    </w:p>
    <w:p w14:paraId="7375F834" w14:textId="6578A28D" w:rsidR="005E26FA" w:rsidRDefault="005E26FA" w:rsidP="005E26FA">
      <w:pPr>
        <w:pStyle w:val="Bulletindent1"/>
      </w:pPr>
      <w:r>
        <w:t>Nominated patient expert Shelagh McKinlay declared financial interests as Myeloma UK has received grant funding from Takeda and other pharma companies. Staff members have received honoraria for boards and ads however this money all goes to the charity.</w:t>
      </w:r>
      <w:r w:rsidRPr="005E26FA">
        <w:t xml:space="preserve"> </w:t>
      </w:r>
      <w:r w:rsidRPr="007440D3">
        <w:t xml:space="preserve">It was agreed </w:t>
      </w:r>
      <w:r>
        <w:t xml:space="preserve">his declaration would not prevent Ms McKinlay </w:t>
      </w:r>
      <w:r w:rsidRPr="007440D3">
        <w:t>providing expert advice to committee</w:t>
      </w:r>
      <w:r>
        <w:t>.</w:t>
      </w:r>
    </w:p>
    <w:p w14:paraId="5336C3A6" w14:textId="0FBFDF93" w:rsidR="005E26FA" w:rsidRDefault="005E26FA" w:rsidP="005E26FA">
      <w:pPr>
        <w:pStyle w:val="Bulletindent1"/>
        <w:numPr>
          <w:ilvl w:val="0"/>
          <w:numId w:val="0"/>
        </w:numPr>
        <w:ind w:left="2269" w:hanging="284"/>
      </w:pPr>
    </w:p>
    <w:p w14:paraId="5A1F3D2E" w14:textId="749FA8D7" w:rsidR="00C26E7B" w:rsidRDefault="00C26E7B" w:rsidP="00955914">
      <w:pPr>
        <w:pStyle w:val="Bulletindent1"/>
      </w:pPr>
      <w:r>
        <w:t>No further interests were declared for this appraisal</w:t>
      </w:r>
      <w:r w:rsidR="005E26FA">
        <w:t>.</w:t>
      </w:r>
    </w:p>
    <w:p w14:paraId="1BECC9C5" w14:textId="4F83D6F5" w:rsidR="009F5CC4" w:rsidRPr="00C02D61" w:rsidRDefault="009F5CC4" w:rsidP="009F5CC4">
      <w:pPr>
        <w:pStyle w:val="Level3numbered"/>
      </w:pPr>
      <w:r w:rsidRPr="00C959F5">
        <w:t xml:space="preserve">The Chair led a discussion </w:t>
      </w:r>
      <w:r>
        <w:t>of the evidence presented to the committee.</w:t>
      </w:r>
      <w:r w:rsidRPr="00C959F5">
        <w:t xml:space="preserve"> This information was presented to the committee by </w:t>
      </w:r>
      <w:r>
        <w:t>Professor John Watkins, Dr Robert Hodgson and Malcolm Oswald.</w:t>
      </w:r>
    </w:p>
    <w:p w14:paraId="49ABD74E" w14:textId="1AA8F86C" w:rsidR="00D14E64" w:rsidRPr="001F551E" w:rsidRDefault="00D22F90" w:rsidP="00F57A78">
      <w:pPr>
        <w:pStyle w:val="Level2numbered"/>
      </w:pPr>
      <w:r w:rsidRPr="001F551E">
        <w:t>Part 2</w:t>
      </w:r>
      <w:r w:rsidR="00613786" w:rsidRPr="001F551E">
        <w:t xml:space="preserve"> – </w:t>
      </w:r>
      <w:r w:rsidRPr="001F551E">
        <w:t xml:space="preserve">Closed session </w:t>
      </w:r>
      <w:r w:rsidR="0063721C">
        <w:t>(</w:t>
      </w:r>
      <w:r w:rsidRPr="001F551E">
        <w:t xml:space="preserve">company representatives, </w:t>
      </w:r>
      <w:r w:rsidR="00C5357D">
        <w:t xml:space="preserve">clinical and patient </w:t>
      </w:r>
      <w:r w:rsidRPr="001F551E">
        <w:t xml:space="preserve">experts, </w:t>
      </w:r>
      <w:r w:rsidR="00FF522D" w:rsidRPr="001F551E">
        <w:t xml:space="preserve">external </w:t>
      </w:r>
      <w:r w:rsidR="00E1223F">
        <w:t xml:space="preserve">review </w:t>
      </w:r>
      <w:r w:rsidR="00FF522D" w:rsidRPr="001F551E">
        <w:t xml:space="preserve">group </w:t>
      </w:r>
      <w:r w:rsidRPr="001F551E">
        <w:t>representatives and members of the public were asked to leave the meeting</w:t>
      </w:r>
      <w:r w:rsidR="0063721C">
        <w:t>)</w:t>
      </w:r>
    </w:p>
    <w:p w14:paraId="606FAA6B" w14:textId="1E78F381" w:rsidR="009114CE" w:rsidRDefault="00D14E64" w:rsidP="002C258D">
      <w:pPr>
        <w:pStyle w:val="Level3numbered"/>
      </w:pPr>
      <w:r w:rsidRPr="00205638">
        <w:t xml:space="preserve">The </w:t>
      </w:r>
      <w:r w:rsidR="003965A8" w:rsidRPr="00205638">
        <w:t>c</w:t>
      </w:r>
      <w:r w:rsidRPr="00205638">
        <w:t xml:space="preserve">ommittee then </w:t>
      </w:r>
      <w:r w:rsidR="00842ACF" w:rsidRPr="00205638">
        <w:t xml:space="preserve">agreed on the content of the </w:t>
      </w:r>
      <w:r w:rsidR="007E2DF6">
        <w:t xml:space="preserve">Appraisal Consultation Document </w:t>
      </w:r>
      <w:r w:rsidR="0063721C">
        <w:t>(</w:t>
      </w:r>
      <w:r w:rsidR="007E2DF6">
        <w:t>ACD</w:t>
      </w:r>
      <w:r w:rsidR="0063721C">
        <w:t>)</w:t>
      </w:r>
      <w:r w:rsidR="007E2DF6">
        <w:t xml:space="preserve"> or Final Appraisal Determination </w:t>
      </w:r>
      <w:r w:rsidR="0063721C">
        <w:t>(</w:t>
      </w:r>
      <w:r w:rsidR="007E2DF6">
        <w:t>FAD</w:t>
      </w:r>
      <w:r w:rsidR="0063721C">
        <w:t>)</w:t>
      </w:r>
      <w:r w:rsidR="007E2DF6">
        <w:t xml:space="preserve">. </w:t>
      </w:r>
      <w:r w:rsidR="00842ACF" w:rsidRPr="00205638">
        <w:t>The committee decision was reached</w:t>
      </w:r>
      <w:r w:rsidR="001420B9" w:rsidRPr="00205638">
        <w:t xml:space="preserve"> </w:t>
      </w:r>
      <w:r w:rsidR="00E1223F">
        <w:t>through a vote by members.</w:t>
      </w:r>
    </w:p>
    <w:p w14:paraId="6C7E40DB" w14:textId="0C29DAF7" w:rsidR="007E2DF6" w:rsidRDefault="009B1704" w:rsidP="007E2DF6">
      <w:pPr>
        <w:pStyle w:val="Level3numbered"/>
      </w:pPr>
      <w:r w:rsidRPr="00C02D61">
        <w:t xml:space="preserve">The committee asked the NICE technical team to prepare the </w:t>
      </w:r>
      <w:r w:rsidR="007E2DF6">
        <w:t xml:space="preserve">Appraisal Consultation Document </w:t>
      </w:r>
      <w:r w:rsidR="0063721C">
        <w:t>(</w:t>
      </w:r>
      <w:r w:rsidR="007E2DF6">
        <w:t>ACD</w:t>
      </w:r>
      <w:r w:rsidR="0063721C">
        <w:t>)</w:t>
      </w:r>
      <w:r w:rsidRPr="00C02D61">
        <w:t xml:space="preserve"> </w:t>
      </w:r>
      <w:r w:rsidR="00FC476B">
        <w:t xml:space="preserve">or </w:t>
      </w:r>
      <w:r w:rsidR="007E2DF6" w:rsidRPr="007E2DF6">
        <w:t xml:space="preserve">Final Appraisal Determination </w:t>
      </w:r>
      <w:r w:rsidR="0063721C">
        <w:t>(</w:t>
      </w:r>
      <w:r w:rsidR="007E2DF6" w:rsidRPr="007E2DF6">
        <w:t>FAD</w:t>
      </w:r>
      <w:r w:rsidR="0063721C">
        <w:t>)</w:t>
      </w:r>
      <w:r w:rsidR="007E2DF6" w:rsidRPr="007E2DF6">
        <w:t xml:space="preserve"> </w:t>
      </w:r>
      <w:r w:rsidRPr="00C02D61">
        <w:t>in line with their decisions.</w:t>
      </w:r>
    </w:p>
    <w:p w14:paraId="185B8BAD" w14:textId="5056F805" w:rsidR="009B1704" w:rsidRDefault="007E2DF6" w:rsidP="007E2DF6">
      <w:pPr>
        <w:pStyle w:val="Level3numbered"/>
        <w:numPr>
          <w:ilvl w:val="0"/>
          <w:numId w:val="29"/>
        </w:numPr>
      </w:pPr>
      <w:r>
        <w:lastRenderedPageBreak/>
        <w:t>F</w:t>
      </w:r>
      <w:r w:rsidR="009B1704" w:rsidRPr="00C02D61">
        <w:t>urther updates will be available on the topic webpage in due course</w:t>
      </w:r>
      <w:r w:rsidR="00BC6C1F">
        <w:t>:</w:t>
      </w:r>
      <w:r w:rsidR="009B1704" w:rsidRPr="00C02D61">
        <w:t xml:space="preserve"> </w:t>
      </w:r>
      <w:hyperlink r:id="rId8" w:history="1">
        <w:r w:rsidRPr="00BC55E4">
          <w:rPr>
            <w:rStyle w:val="Hyperlink"/>
          </w:rPr>
          <w:t>https://www.nice.org.uk/guidance/indevelopment/gid-ta10781</w:t>
        </w:r>
      </w:hyperlink>
      <w:r>
        <w:t xml:space="preserve"> </w:t>
      </w:r>
    </w:p>
    <w:p w14:paraId="3375B82D" w14:textId="77777777" w:rsidR="00E1223F" w:rsidRPr="00C02D61" w:rsidRDefault="00E1223F" w:rsidP="00E1223F">
      <w:pPr>
        <w:pStyle w:val="Level3numbered"/>
        <w:numPr>
          <w:ilvl w:val="0"/>
          <w:numId w:val="0"/>
        </w:numPr>
        <w:ind w:left="2138"/>
      </w:pPr>
    </w:p>
    <w:p w14:paraId="0B0A2745" w14:textId="43BBCB78" w:rsidR="00A269AF" w:rsidRPr="003E5516" w:rsidRDefault="007E2DF6" w:rsidP="007E2DF6">
      <w:pPr>
        <w:pStyle w:val="Heading3"/>
      </w:pPr>
      <w:r>
        <w:t>Appraisal</w:t>
      </w:r>
      <w:r w:rsidR="00A269AF">
        <w:t xml:space="preserve"> of </w:t>
      </w:r>
      <w:r>
        <w:rPr>
          <w:bCs w:val="0"/>
        </w:rPr>
        <w:t>s</w:t>
      </w:r>
      <w:r w:rsidRPr="007E2DF6">
        <w:rPr>
          <w:bCs w:val="0"/>
        </w:rPr>
        <w:t>otorasib for previously treated KRAS G12C mutated, locally advanced or metastatic non-small-cell lung cancer [ID3780]</w:t>
      </w:r>
    </w:p>
    <w:p w14:paraId="1F91371E" w14:textId="77777777" w:rsidR="00205638" w:rsidRPr="00EF1B45" w:rsidRDefault="00205638" w:rsidP="00F57A78">
      <w:pPr>
        <w:pStyle w:val="Level2numbered"/>
      </w:pPr>
      <w:r w:rsidRPr="00EF1B45">
        <w:t>Part 1 – Open session</w:t>
      </w:r>
    </w:p>
    <w:p w14:paraId="20FC4474" w14:textId="31A9FBF9" w:rsidR="00205638" w:rsidRPr="00205638" w:rsidRDefault="00205638" w:rsidP="002C258D">
      <w:pPr>
        <w:pStyle w:val="Level3numbered"/>
      </w:pPr>
      <w:r w:rsidRPr="00205638">
        <w:t xml:space="preserve">The chair </w:t>
      </w:r>
      <w:r w:rsidR="00D35A41">
        <w:t xml:space="preserve">Dr Lindsay Smith </w:t>
      </w:r>
      <w:r w:rsidRPr="00205638">
        <w:t xml:space="preserve">welcomed the invited </w:t>
      </w:r>
      <w:r w:rsidR="00FC476B">
        <w:t>clinical</w:t>
      </w:r>
      <w:r w:rsidRPr="00205638">
        <w:t xml:space="preserve"> expert, </w:t>
      </w:r>
      <w:r w:rsidR="00E1223F" w:rsidRPr="00E1223F">
        <w:t>National Clinical lead for Cancer drugs fund</w:t>
      </w:r>
      <w:r w:rsidR="00E1223F">
        <w:t>,</w:t>
      </w:r>
      <w:r w:rsidR="00E1223F" w:rsidRPr="00E1223F">
        <w:t xml:space="preserve"> </w:t>
      </w:r>
      <w:r w:rsidR="00E1223F">
        <w:t xml:space="preserve">external review </w:t>
      </w:r>
      <w:r w:rsidR="00E1223F" w:rsidRPr="00E1223F">
        <w:t xml:space="preserve">group representatives, </w:t>
      </w:r>
      <w:r w:rsidRPr="00205638">
        <w:t xml:space="preserve">members of the public and company representatives from </w:t>
      </w:r>
      <w:r w:rsidR="00FC476B" w:rsidRPr="00FC476B">
        <w:t>Amgen UK</w:t>
      </w:r>
      <w:r w:rsidR="00FC476B">
        <w:t>.</w:t>
      </w:r>
    </w:p>
    <w:p w14:paraId="08DAE5B8" w14:textId="0C3315C0" w:rsidR="00205638" w:rsidRPr="00205638" w:rsidRDefault="00205638" w:rsidP="002C258D">
      <w:pPr>
        <w:pStyle w:val="Level3numbered"/>
      </w:pPr>
      <w:r w:rsidRPr="00205638">
        <w:t xml:space="preserve">The chair asked all committee members, </w:t>
      </w:r>
      <w:r w:rsidR="00FC476B">
        <w:t xml:space="preserve">clinical </w:t>
      </w:r>
      <w:r w:rsidRPr="00205638">
        <w:t xml:space="preserve">expert, </w:t>
      </w:r>
      <w:r w:rsidR="00E1223F" w:rsidRPr="00E1223F">
        <w:t>National Clinical lead for Cancer drugs fund</w:t>
      </w:r>
      <w:r w:rsidR="00FC476B" w:rsidRPr="00FC476B">
        <w:t xml:space="preserve">, </w:t>
      </w:r>
      <w:r w:rsidRPr="00205638">
        <w:t xml:space="preserve">external </w:t>
      </w:r>
      <w:r w:rsidR="00FC476B">
        <w:t xml:space="preserve">review </w:t>
      </w:r>
      <w:r w:rsidRPr="00205638">
        <w:t xml:space="preserve">group representatives and NICE </w:t>
      </w:r>
      <w:r w:rsidRPr="002C258D">
        <w:t>staff</w:t>
      </w:r>
      <w:r w:rsidRPr="00205638">
        <w:t xml:space="preserve"> present to declare any relevant interests in relation to the item being considered. </w:t>
      </w:r>
    </w:p>
    <w:p w14:paraId="7916A8D0" w14:textId="1ED62611" w:rsidR="00D47612" w:rsidRPr="00D47612" w:rsidRDefault="00D47612" w:rsidP="00D47612">
      <w:pPr>
        <w:pStyle w:val="Bulletindent1"/>
      </w:pPr>
      <w:bookmarkStart w:id="4" w:name="_Hlk90623833"/>
      <w:r w:rsidRPr="00D47612">
        <w:t>Committee member Professor David Meads declared non-financial professional interests as the University of Leeds has received funding from Amgen, BMS and Takeda for research in a</w:t>
      </w:r>
      <w:r w:rsidR="00703654">
        <w:t>n</w:t>
      </w:r>
      <w:r w:rsidRPr="00D47612">
        <w:t xml:space="preserve"> un-related area. It was agreed his declaration would not prevent Professor Meads from participating in discussions on this appraisal.</w:t>
      </w:r>
    </w:p>
    <w:p w14:paraId="6C1E89D4" w14:textId="4790A20B" w:rsidR="00D47612" w:rsidRDefault="00D47612" w:rsidP="00D47612">
      <w:pPr>
        <w:pStyle w:val="Bulletindent1"/>
      </w:pPr>
      <w:r>
        <w:t>Co</w:t>
      </w:r>
      <w:r w:rsidRPr="00D47612">
        <w:t xml:space="preserve">mmittee member Dr Ed Wilson declared financial interests as Amgen, Astra Zeneca, </w:t>
      </w:r>
      <w:r w:rsidR="00703654">
        <w:t>BMS</w:t>
      </w:r>
      <w:r w:rsidRPr="00D47612">
        <w:t xml:space="preserve">, Consilient, MSD, Novartis, Pfizer, Roche and Takeda are or have been clients of the company for which </w:t>
      </w:r>
      <w:r w:rsidR="00703654">
        <w:t xml:space="preserve">he </w:t>
      </w:r>
      <w:r w:rsidRPr="00D47612">
        <w:t>work</w:t>
      </w:r>
      <w:r w:rsidR="00703654">
        <w:t>s</w:t>
      </w:r>
      <w:r w:rsidRPr="00D47612">
        <w:t xml:space="preserve"> but </w:t>
      </w:r>
      <w:r w:rsidR="00703654">
        <w:t>they</w:t>
      </w:r>
      <w:r w:rsidRPr="00D47612">
        <w:t xml:space="preserve"> have not worked on any of the named compounds in the last 12 months. It was agreed his declarations would not prevent Dr Wilson from participating in discussions on this appraisal.</w:t>
      </w:r>
    </w:p>
    <w:p w14:paraId="15CBC800" w14:textId="25FD7988" w:rsidR="00D35A41" w:rsidRPr="00D35A41" w:rsidRDefault="00D35A41" w:rsidP="00D35A41">
      <w:pPr>
        <w:pStyle w:val="Bulletindent1"/>
      </w:pPr>
      <w:r>
        <w:t xml:space="preserve">Committee Member Dr Matthew Bradley holds shares in the company AstraZeneca, the manufacturer of </w:t>
      </w:r>
      <w:r w:rsidR="00D17915">
        <w:t>d</w:t>
      </w:r>
      <w:r>
        <w:t xml:space="preserve">apagliflozin. </w:t>
      </w:r>
      <w:r w:rsidR="00D17915">
        <w:t>a</w:t>
      </w:r>
      <w:r w:rsidR="00D17915" w:rsidRPr="00D17915">
        <w:t xml:space="preserve">s a direct conflict </w:t>
      </w:r>
      <w:r w:rsidR="00D17915">
        <w:t>Dr Bradley</w:t>
      </w:r>
      <w:r w:rsidR="00D17915" w:rsidRPr="00D17915">
        <w:t xml:space="preserve"> did not attend discussions on this appraisal.</w:t>
      </w:r>
    </w:p>
    <w:bookmarkEnd w:id="4"/>
    <w:p w14:paraId="37270F90" w14:textId="15946CC5" w:rsidR="00317BC8" w:rsidRPr="00317BC8" w:rsidRDefault="00D47612" w:rsidP="00317BC8">
      <w:pPr>
        <w:pStyle w:val="Bulletindent1"/>
      </w:pPr>
      <w:r>
        <w:t xml:space="preserve">Nominated clinical expert </w:t>
      </w:r>
      <w:r w:rsidRPr="00D47612">
        <w:t>Dr Alastair Greystoke</w:t>
      </w:r>
      <w:r>
        <w:t xml:space="preserve"> declared financial interests as </w:t>
      </w:r>
      <w:r w:rsidR="00317BC8">
        <w:t>he has received consultancy and speaker fees from Amgen, AstraZeneca, Boehringer Ingelheim, Bristol Myers Squibb, MSD, Novartis, Pfizer and Roche, he is the also</w:t>
      </w:r>
      <w:r w:rsidR="00317BC8" w:rsidRPr="00317BC8">
        <w:t xml:space="preserve"> </w:t>
      </w:r>
      <w:r w:rsidR="00317BC8">
        <w:t>c</w:t>
      </w:r>
      <w:r w:rsidR="00317BC8" w:rsidRPr="00317BC8">
        <w:t>linical lead for cancer for the NEY Genomic Laboratory Hub responsible for genomic testing in his region</w:t>
      </w:r>
      <w:r w:rsidR="00317BC8">
        <w:t xml:space="preserve"> and </w:t>
      </w:r>
      <w:r w:rsidR="00317BC8" w:rsidRPr="00317BC8">
        <w:t>a member of the Genomics Test Evaluation Working Group</w:t>
      </w:r>
      <w:r w:rsidR="00317BC8">
        <w:t xml:space="preserve">. </w:t>
      </w:r>
      <w:r w:rsidR="00317BC8" w:rsidRPr="00317BC8">
        <w:t xml:space="preserve">It was agreed his declaration would not prevent </w:t>
      </w:r>
      <w:r w:rsidR="00317BC8">
        <w:t>Dr Greystoke</w:t>
      </w:r>
      <w:r w:rsidR="00317BC8" w:rsidRPr="00317BC8">
        <w:t xml:space="preserve"> from providing expert advice to committee.</w:t>
      </w:r>
    </w:p>
    <w:p w14:paraId="22EF54A9" w14:textId="550D3635" w:rsidR="00317BC8" w:rsidRDefault="00317BC8" w:rsidP="00317BC8">
      <w:pPr>
        <w:pStyle w:val="Bulletindent1"/>
      </w:pPr>
      <w:r>
        <w:t>No further interests were declared for this appraisal.</w:t>
      </w:r>
    </w:p>
    <w:p w14:paraId="5C7D9CED" w14:textId="5A6D53A6" w:rsidR="00C959F5" w:rsidRPr="00C959F5" w:rsidRDefault="00C959F5" w:rsidP="00C959F5">
      <w:pPr>
        <w:pStyle w:val="Level3numbered"/>
      </w:pPr>
      <w:bookmarkStart w:id="5" w:name="_Hlk90624439"/>
      <w:r w:rsidRPr="00C959F5">
        <w:lastRenderedPageBreak/>
        <w:t xml:space="preserve">The Chair led a discussion </w:t>
      </w:r>
      <w:r w:rsidR="00317BC8">
        <w:t>of the evidence presented to the committee.</w:t>
      </w:r>
      <w:r w:rsidRPr="00C959F5">
        <w:t xml:space="preserve"> This information was presented to the committee by </w:t>
      </w:r>
      <w:r w:rsidR="00317BC8">
        <w:t>Dr Ed Wilson, Dr Guy Makin and Malcolm Oswald.</w:t>
      </w:r>
    </w:p>
    <w:bookmarkEnd w:id="5"/>
    <w:p w14:paraId="7128A631" w14:textId="35FD152F" w:rsidR="00205638" w:rsidRPr="001F551E" w:rsidRDefault="00205638" w:rsidP="00F57A78">
      <w:pPr>
        <w:pStyle w:val="Level2numbered"/>
      </w:pPr>
      <w:r w:rsidRPr="001F551E">
        <w:t xml:space="preserve">Part 2b </w:t>
      </w:r>
      <w:r w:rsidR="005C0A14">
        <w:t xml:space="preserve">– </w:t>
      </w:r>
      <w:r w:rsidRPr="001F551E">
        <w:t xml:space="preserve">Closed session </w:t>
      </w:r>
      <w:r w:rsidR="0063721C">
        <w:t>(</w:t>
      </w:r>
      <w:r w:rsidRPr="001F551E">
        <w:t xml:space="preserve">company representatives, </w:t>
      </w:r>
      <w:r w:rsidR="00D35A41">
        <w:t>professional</w:t>
      </w:r>
      <w:r w:rsidRPr="001F551E">
        <w:t xml:space="preserve"> expert, external </w:t>
      </w:r>
      <w:r w:rsidR="00D35A41">
        <w:t xml:space="preserve">review </w:t>
      </w:r>
      <w:r w:rsidRPr="001F551E">
        <w:t>group representatives and members of the public were asked to leave the meeting</w:t>
      </w:r>
      <w:r w:rsidR="0063721C">
        <w:t>)</w:t>
      </w:r>
      <w:r w:rsidR="00031524">
        <w:t>.</w:t>
      </w:r>
    </w:p>
    <w:p w14:paraId="3F7C9299" w14:textId="77923854" w:rsidR="00205638" w:rsidRPr="001F551E" w:rsidRDefault="00205638" w:rsidP="002C258D">
      <w:pPr>
        <w:pStyle w:val="Level3numbered"/>
      </w:pPr>
      <w:r w:rsidRPr="001F551E">
        <w:t xml:space="preserve">The committee then agreed on the content of the </w:t>
      </w:r>
      <w:r w:rsidR="00FC476B">
        <w:t xml:space="preserve">Appraisal Consultation Document </w:t>
      </w:r>
      <w:r w:rsidR="0063721C">
        <w:t>(</w:t>
      </w:r>
      <w:r w:rsidR="00FC476B">
        <w:t>ACD</w:t>
      </w:r>
      <w:r w:rsidR="0063721C">
        <w:t>)</w:t>
      </w:r>
      <w:r w:rsidR="00FC476B">
        <w:t xml:space="preserve"> or </w:t>
      </w:r>
      <w:r w:rsidR="00FC476B" w:rsidRPr="00FC476B">
        <w:t xml:space="preserve">Final Appraisal Determination </w:t>
      </w:r>
      <w:r w:rsidR="0063721C">
        <w:t>(</w:t>
      </w:r>
      <w:r w:rsidR="00FC476B" w:rsidRPr="00FC476B">
        <w:t>FAD</w:t>
      </w:r>
      <w:r w:rsidR="0063721C">
        <w:t>)</w:t>
      </w:r>
      <w:r w:rsidR="00FC476B">
        <w:t>.</w:t>
      </w:r>
      <w:r w:rsidR="00FC476B" w:rsidRPr="00FC476B">
        <w:t xml:space="preserve"> </w:t>
      </w:r>
      <w:r w:rsidRPr="001F551E">
        <w:t xml:space="preserve">The committee decision was reached </w:t>
      </w:r>
      <w:r w:rsidR="00D35A41">
        <w:t>by consensus.</w:t>
      </w:r>
    </w:p>
    <w:p w14:paraId="2910C788" w14:textId="14A4CEBE" w:rsidR="00205638" w:rsidRPr="00C02D61" w:rsidRDefault="00205638" w:rsidP="002C258D">
      <w:pPr>
        <w:pStyle w:val="Level3numbered"/>
      </w:pPr>
      <w:r w:rsidRPr="001F551E">
        <w:t xml:space="preserve">The committee asked the NICE technical team to prepare the </w:t>
      </w:r>
      <w:r w:rsidR="00FC476B">
        <w:t xml:space="preserve">Appraisal Consultation Document </w:t>
      </w:r>
      <w:r w:rsidR="0063721C">
        <w:t>(</w:t>
      </w:r>
      <w:r w:rsidR="00FC476B">
        <w:t>ACD</w:t>
      </w:r>
      <w:r w:rsidR="0063721C">
        <w:t>)</w:t>
      </w:r>
      <w:r w:rsidRPr="001F551E">
        <w:t xml:space="preserve"> </w:t>
      </w:r>
      <w:r w:rsidR="00FC476B">
        <w:t xml:space="preserve">or </w:t>
      </w:r>
      <w:r w:rsidR="00FC476B" w:rsidRPr="00FC476B">
        <w:t xml:space="preserve">Final Appraisal Determination </w:t>
      </w:r>
      <w:r w:rsidR="0063721C">
        <w:t>(</w:t>
      </w:r>
      <w:r w:rsidR="00FC476B" w:rsidRPr="00FC476B">
        <w:t>FAD</w:t>
      </w:r>
      <w:r w:rsidR="0063721C">
        <w:t>)</w:t>
      </w:r>
      <w:r w:rsidR="00FC476B" w:rsidRPr="00FC476B">
        <w:t xml:space="preserve"> </w:t>
      </w:r>
      <w:r w:rsidRPr="001F551E">
        <w:t xml:space="preserve">in line with their </w:t>
      </w:r>
      <w:r w:rsidRPr="00C02D61">
        <w:t>decisions.</w:t>
      </w:r>
    </w:p>
    <w:p w14:paraId="7DEB1D1A" w14:textId="4B209A8F" w:rsidR="007A77E4" w:rsidRDefault="00FC476B" w:rsidP="00FC476B">
      <w:pPr>
        <w:pStyle w:val="Level3numbered"/>
        <w:numPr>
          <w:ilvl w:val="0"/>
          <w:numId w:val="29"/>
        </w:numPr>
      </w:pPr>
      <w:r>
        <w:t>F</w:t>
      </w:r>
      <w:r w:rsidR="007A77E4" w:rsidRPr="00C02D61">
        <w:t>urther updates will be available on the topic webpage in due course</w:t>
      </w:r>
      <w:r w:rsidR="00BC6C1F">
        <w:t>:</w:t>
      </w:r>
      <w:r w:rsidR="007A77E4" w:rsidRPr="00C02D61">
        <w:t xml:space="preserve"> </w:t>
      </w:r>
      <w:hyperlink r:id="rId9" w:history="1">
        <w:r w:rsidRPr="00BC55E4">
          <w:rPr>
            <w:rStyle w:val="Hyperlink"/>
          </w:rPr>
          <w:t>https://www.nice.org.uk/guidance/indevelopment/gid-ta10639</w:t>
        </w:r>
      </w:hyperlink>
      <w:r>
        <w:t xml:space="preserve"> </w:t>
      </w:r>
    </w:p>
    <w:p w14:paraId="2E6270A6" w14:textId="38C73A62" w:rsidR="00FC476B" w:rsidRDefault="00FC476B" w:rsidP="00FC476B">
      <w:pPr>
        <w:pStyle w:val="Level3numbered"/>
        <w:numPr>
          <w:ilvl w:val="0"/>
          <w:numId w:val="0"/>
        </w:numPr>
        <w:ind w:left="2155" w:hanging="737"/>
      </w:pPr>
    </w:p>
    <w:p w14:paraId="1222CCF1" w14:textId="70DF64B6" w:rsidR="00FC476B" w:rsidRPr="003E5516" w:rsidRDefault="00FC476B" w:rsidP="00FC476B">
      <w:pPr>
        <w:pStyle w:val="Heading3"/>
      </w:pPr>
      <w:r>
        <w:t xml:space="preserve">Appraisal of </w:t>
      </w:r>
      <w:r>
        <w:rPr>
          <w:bCs w:val="0"/>
        </w:rPr>
        <w:t>d</w:t>
      </w:r>
      <w:r w:rsidRPr="00FC476B">
        <w:rPr>
          <w:bCs w:val="0"/>
        </w:rPr>
        <w:t>apagliflozin for treating chronic kidney disease [ID3866]</w:t>
      </w:r>
    </w:p>
    <w:p w14:paraId="5C1CEC21" w14:textId="77777777" w:rsidR="00FC476B" w:rsidRPr="00EF1B45" w:rsidRDefault="00FC476B" w:rsidP="00FC476B">
      <w:pPr>
        <w:pStyle w:val="Level2numbered"/>
      </w:pPr>
      <w:r w:rsidRPr="00EF1B45">
        <w:t>Part 1 – Open session</w:t>
      </w:r>
    </w:p>
    <w:p w14:paraId="5C9B8FC5" w14:textId="4FB72056" w:rsidR="00FC476B" w:rsidRPr="00205638" w:rsidRDefault="00FC476B" w:rsidP="00FC476B">
      <w:pPr>
        <w:pStyle w:val="Level3numbered"/>
      </w:pPr>
      <w:r w:rsidRPr="00205638">
        <w:t>The chair</w:t>
      </w:r>
      <w:r w:rsidR="00DF64F8">
        <w:t xml:space="preserve"> Dr Megan John</w:t>
      </w:r>
      <w:r w:rsidRPr="00205638">
        <w:t xml:space="preserve"> welcomed the external </w:t>
      </w:r>
      <w:r>
        <w:t xml:space="preserve">review </w:t>
      </w:r>
      <w:r w:rsidRPr="00205638">
        <w:t xml:space="preserve">group representatives, members of the public and company representatives from </w:t>
      </w:r>
      <w:r w:rsidR="00DF64F8" w:rsidRPr="00DF64F8">
        <w:t>AstraZeneca</w:t>
      </w:r>
    </w:p>
    <w:p w14:paraId="56E753FA" w14:textId="5A55A93D" w:rsidR="00FC476B" w:rsidRPr="00205638" w:rsidRDefault="00FC476B" w:rsidP="00FC476B">
      <w:pPr>
        <w:pStyle w:val="Level3numbered"/>
      </w:pPr>
      <w:r w:rsidRPr="00205638">
        <w:t xml:space="preserve">The chair asked all committee members, external </w:t>
      </w:r>
      <w:r>
        <w:t xml:space="preserve">review </w:t>
      </w:r>
      <w:r w:rsidRPr="00205638">
        <w:t xml:space="preserve">group representatives and NICE </w:t>
      </w:r>
      <w:r w:rsidRPr="002C258D">
        <w:t>staff</w:t>
      </w:r>
      <w:r w:rsidRPr="00205638">
        <w:t xml:space="preserve"> present to declare any relevant interests in relation to the item being considered. </w:t>
      </w:r>
    </w:p>
    <w:p w14:paraId="62F48836" w14:textId="1D52E84B" w:rsidR="00D17915" w:rsidRPr="00D47612" w:rsidRDefault="00D17915" w:rsidP="00D17915">
      <w:pPr>
        <w:pStyle w:val="Bulletindent1"/>
      </w:pPr>
      <w:r w:rsidRPr="00D47612">
        <w:t xml:space="preserve">Committee member Professor David Meads declared non-financial professional interests as the University of Leeds </w:t>
      </w:r>
      <w:r w:rsidRPr="00D17915">
        <w:t>has received funding from Takeda and Sanofi for research in an un-related area</w:t>
      </w:r>
      <w:r w:rsidRPr="00D47612">
        <w:t>. It was agreed his declaration would not prevent Professor Meads from participating in discussions on this appraisal.</w:t>
      </w:r>
    </w:p>
    <w:p w14:paraId="5A1A7601" w14:textId="163371FE" w:rsidR="00D17915" w:rsidRDefault="00D17915" w:rsidP="00D17915">
      <w:pPr>
        <w:pStyle w:val="Bulletindent1"/>
      </w:pPr>
      <w:r>
        <w:t>Co</w:t>
      </w:r>
      <w:r w:rsidRPr="00D47612">
        <w:t xml:space="preserve">mmittee member Dr Ed Wilson declared financial interests as </w:t>
      </w:r>
      <w:r w:rsidRPr="00D17915">
        <w:t>AstraZeneca Consilient Health, Lupin Healthcare, Novartis, Pfizer, Sanofi and Takeda are or have been clients of his company in the last 3 years, but they have not worked on this appraisal</w:t>
      </w:r>
      <w:r w:rsidRPr="00D47612">
        <w:t>. It was agreed his declaration would not prevent Dr Wilson from participating in discussions on this appraisal.</w:t>
      </w:r>
    </w:p>
    <w:p w14:paraId="442DDDE7" w14:textId="4EA8DF6F" w:rsidR="00D17915" w:rsidRDefault="00D17915" w:rsidP="00D17915">
      <w:pPr>
        <w:pStyle w:val="Bulletindent1"/>
      </w:pPr>
      <w:r>
        <w:lastRenderedPageBreak/>
        <w:t>Committee Member Dr Matthew Bradley holds shares in the company AstraZeneca, the manufacturer of dapagliflozin. a</w:t>
      </w:r>
      <w:r w:rsidRPr="00D17915">
        <w:t xml:space="preserve">s a direct conflict </w:t>
      </w:r>
      <w:r>
        <w:t>Dr Bradley</w:t>
      </w:r>
      <w:r w:rsidRPr="00D17915">
        <w:t xml:space="preserve"> did not attend discussions on this appraisal.</w:t>
      </w:r>
    </w:p>
    <w:p w14:paraId="3F908E13" w14:textId="62CCF2D8" w:rsidR="00D17915" w:rsidRDefault="00D17915" w:rsidP="00D17915">
      <w:pPr>
        <w:pStyle w:val="Bulletindent1"/>
      </w:pPr>
      <w:r>
        <w:t>Committee member Dr Ivan Koychev declared n</w:t>
      </w:r>
      <w:r w:rsidRPr="00D17915">
        <w:t>on-</w:t>
      </w:r>
      <w:r>
        <w:t>f</w:t>
      </w:r>
      <w:r w:rsidRPr="00D17915">
        <w:t xml:space="preserve">inancial </w:t>
      </w:r>
      <w:r>
        <w:t>p</w:t>
      </w:r>
      <w:r w:rsidRPr="00D17915">
        <w:t>rofessional interests</w:t>
      </w:r>
      <w:r w:rsidR="00882F8F">
        <w:t xml:space="preserve"> as he is </w:t>
      </w:r>
      <w:r w:rsidR="00882F8F" w:rsidRPr="00882F8F">
        <w:t xml:space="preserve">currently holding a National Institute of Health Research NIHR Development and Skills Enhancement Award as part of which </w:t>
      </w:r>
      <w:r w:rsidR="00882F8F">
        <w:t>he is</w:t>
      </w:r>
      <w:r w:rsidR="00882F8F" w:rsidRPr="00882F8F">
        <w:t xml:space="preserve"> working directly with the cardiovascular and neuroscience teams of AstraZeneca. </w:t>
      </w:r>
      <w:r w:rsidR="00882F8F">
        <w:t xml:space="preserve">He is </w:t>
      </w:r>
      <w:r w:rsidR="00882F8F" w:rsidRPr="00882F8F">
        <w:t>also an investigator on trials funded by Novo Nordisk that examine the utility of diabetic agents for Alzheimer's disease</w:t>
      </w:r>
      <w:r w:rsidR="00882F8F">
        <w:t>. As a direct conflict Dr Koychev did not attend discussions on this appraisal.</w:t>
      </w:r>
    </w:p>
    <w:p w14:paraId="6B8D2E4B" w14:textId="05FAB170" w:rsidR="00882F8F" w:rsidRPr="00D35A41" w:rsidRDefault="00882F8F" w:rsidP="00D17915">
      <w:pPr>
        <w:pStyle w:val="Bulletindent1"/>
      </w:pPr>
      <w:r>
        <w:t>No further interests were declared for this appraisal.</w:t>
      </w:r>
    </w:p>
    <w:p w14:paraId="7188185A" w14:textId="6F668D40" w:rsidR="00FC476B" w:rsidRPr="00EF1B45" w:rsidRDefault="00FC476B" w:rsidP="00882F8F">
      <w:pPr>
        <w:pStyle w:val="Level3numbered"/>
      </w:pPr>
      <w:r w:rsidRPr="00C959F5">
        <w:t xml:space="preserve">The Chair led a discussion </w:t>
      </w:r>
      <w:r w:rsidR="00882F8F">
        <w:t>of the consultation comments presented to the committee.</w:t>
      </w:r>
      <w:r w:rsidRPr="00C959F5">
        <w:t xml:space="preserve"> </w:t>
      </w:r>
    </w:p>
    <w:p w14:paraId="0D1B1C53" w14:textId="7D334ED3" w:rsidR="00FC476B" w:rsidRPr="001F551E" w:rsidRDefault="00FC476B" w:rsidP="00FC476B">
      <w:pPr>
        <w:pStyle w:val="Level2numbered"/>
      </w:pPr>
      <w:r w:rsidRPr="001F551E">
        <w:t xml:space="preserve">Part 2 </w:t>
      </w:r>
      <w:r>
        <w:t xml:space="preserve">– </w:t>
      </w:r>
      <w:r w:rsidRPr="001F551E">
        <w:t xml:space="preserve">Closed session </w:t>
      </w:r>
      <w:r w:rsidR="0063721C">
        <w:t>(</w:t>
      </w:r>
      <w:r w:rsidRPr="001F551E">
        <w:t>company representatives, external</w:t>
      </w:r>
      <w:r w:rsidR="00882F8F">
        <w:t xml:space="preserve"> review</w:t>
      </w:r>
      <w:r w:rsidRPr="001F551E">
        <w:t xml:space="preserve"> group representatives and members of the public were asked to leave the meeting</w:t>
      </w:r>
      <w:r w:rsidR="0063721C">
        <w:t>)</w:t>
      </w:r>
      <w:r>
        <w:t>.</w:t>
      </w:r>
    </w:p>
    <w:p w14:paraId="641A57B8" w14:textId="5E2291CF" w:rsidR="00FC476B" w:rsidRPr="001F551E" w:rsidRDefault="00FC476B" w:rsidP="00FC476B">
      <w:pPr>
        <w:pStyle w:val="Level3numbered"/>
      </w:pPr>
      <w:r w:rsidRPr="001F551E">
        <w:t xml:space="preserve">The committee then agreed on the content of the </w:t>
      </w:r>
      <w:r>
        <w:t xml:space="preserve">Appraisal Consultation Document </w:t>
      </w:r>
      <w:r w:rsidR="0063721C">
        <w:t>(</w:t>
      </w:r>
      <w:r>
        <w:t>ACD</w:t>
      </w:r>
      <w:r w:rsidR="0063721C">
        <w:t>)</w:t>
      </w:r>
      <w:r>
        <w:t xml:space="preserve"> or </w:t>
      </w:r>
      <w:r w:rsidRPr="00FC476B">
        <w:t xml:space="preserve">Final Appraisal Determination </w:t>
      </w:r>
      <w:r w:rsidR="0063721C">
        <w:t>(</w:t>
      </w:r>
      <w:r w:rsidRPr="00FC476B">
        <w:t>FAD</w:t>
      </w:r>
      <w:r w:rsidR="0063721C">
        <w:t>)</w:t>
      </w:r>
      <w:r>
        <w:t>.</w:t>
      </w:r>
      <w:r w:rsidRPr="00FC476B">
        <w:t xml:space="preserve"> </w:t>
      </w:r>
      <w:r w:rsidRPr="001F551E">
        <w:t xml:space="preserve">The committee decision was reached </w:t>
      </w:r>
      <w:r w:rsidR="00882F8F">
        <w:t>through a vote by members.</w:t>
      </w:r>
    </w:p>
    <w:p w14:paraId="61A41731" w14:textId="21FC37E9" w:rsidR="00FC476B" w:rsidRPr="00C02D61" w:rsidRDefault="00FC476B" w:rsidP="00FC476B">
      <w:pPr>
        <w:pStyle w:val="Level3numbered"/>
      </w:pPr>
      <w:r w:rsidRPr="001F551E">
        <w:t xml:space="preserve">The committee asked the NICE technical team to prepare the </w:t>
      </w:r>
      <w:r>
        <w:t xml:space="preserve">Appraisal Consultation Document </w:t>
      </w:r>
      <w:r w:rsidR="0063721C">
        <w:t>(</w:t>
      </w:r>
      <w:r>
        <w:t>ACD</w:t>
      </w:r>
      <w:r w:rsidR="0063721C">
        <w:t>)</w:t>
      </w:r>
      <w:r w:rsidRPr="001F551E">
        <w:t xml:space="preserve"> </w:t>
      </w:r>
      <w:r>
        <w:t xml:space="preserve">or </w:t>
      </w:r>
      <w:r w:rsidRPr="00FC476B">
        <w:t xml:space="preserve">Final Appraisal Determination </w:t>
      </w:r>
      <w:r w:rsidR="0063721C">
        <w:t>(</w:t>
      </w:r>
      <w:r w:rsidRPr="00FC476B">
        <w:t>FAD</w:t>
      </w:r>
      <w:r w:rsidR="0063721C">
        <w:t>)</w:t>
      </w:r>
      <w:r w:rsidRPr="00FC476B">
        <w:t xml:space="preserve"> </w:t>
      </w:r>
      <w:r w:rsidRPr="001F551E">
        <w:t xml:space="preserve">in line with their </w:t>
      </w:r>
      <w:r w:rsidRPr="00C02D61">
        <w:t>decisions.</w:t>
      </w:r>
    </w:p>
    <w:p w14:paraId="4E179D3D" w14:textId="20088280" w:rsidR="00FC476B" w:rsidRPr="00C02D61" w:rsidRDefault="00FC476B" w:rsidP="00DF64F8">
      <w:pPr>
        <w:pStyle w:val="Level3numbered"/>
        <w:numPr>
          <w:ilvl w:val="0"/>
          <w:numId w:val="29"/>
        </w:numPr>
      </w:pPr>
      <w:r>
        <w:t>F</w:t>
      </w:r>
      <w:r w:rsidRPr="00C02D61">
        <w:t>urther updates will be available on the topic webpage in due course</w:t>
      </w:r>
      <w:r>
        <w:t>:</w:t>
      </w:r>
      <w:r w:rsidR="00DF64F8" w:rsidRPr="00DF64F8">
        <w:t xml:space="preserve"> </w:t>
      </w:r>
      <w:hyperlink r:id="rId10" w:history="1">
        <w:r w:rsidR="00DF64F8" w:rsidRPr="00BC55E4">
          <w:rPr>
            <w:rStyle w:val="Hyperlink"/>
          </w:rPr>
          <w:t>https://www.nice.org.uk/guidance/indevelopment/gid-ta10808</w:t>
        </w:r>
      </w:hyperlink>
      <w:r w:rsidR="00DF64F8">
        <w:t xml:space="preserve"> </w:t>
      </w:r>
      <w:r w:rsidRPr="00C02D61">
        <w:t xml:space="preserve"> </w:t>
      </w:r>
    </w:p>
    <w:p w14:paraId="3FC857F2" w14:textId="77777777" w:rsidR="009B5D1C" w:rsidRPr="00C02D61" w:rsidRDefault="00236AD0" w:rsidP="003E65BA">
      <w:pPr>
        <w:pStyle w:val="Heading3"/>
      </w:pPr>
      <w:r w:rsidRPr="00C02D61">
        <w:t>Date of the next meeting</w:t>
      </w:r>
    </w:p>
    <w:p w14:paraId="03E2AF2B" w14:textId="53FD254D" w:rsidR="00463336" w:rsidRDefault="007507BD" w:rsidP="00AD0E92">
      <w:pPr>
        <w:pStyle w:val="Paragraphnonumbers"/>
      </w:pPr>
      <w:r w:rsidRPr="001F551E">
        <w:t xml:space="preserve">The next meeting of the </w:t>
      </w:r>
      <w:r w:rsidR="00FC476B">
        <w:t>Technology Appraisal Committee D</w:t>
      </w:r>
      <w:r w:rsidR="00236AD0" w:rsidRPr="001F551E">
        <w:t xml:space="preserve"> will be held on </w:t>
      </w:r>
      <w:r w:rsidR="00FC476B">
        <w:t>Wednesday 12 January 2022</w:t>
      </w:r>
      <w:r w:rsidR="00205638" w:rsidRPr="001F551E">
        <w:t xml:space="preserve"> </w:t>
      </w:r>
      <w:r w:rsidR="00A45CDD" w:rsidRPr="001F551E">
        <w:t xml:space="preserve">and will start promptly at </w:t>
      </w:r>
      <w:r w:rsidR="00FC476B">
        <w:t>09.30</w:t>
      </w:r>
      <w:r w:rsidR="00236AD0" w:rsidRPr="001F551E">
        <w:t xml:space="preserve">. </w:t>
      </w:r>
    </w:p>
    <w:p w14:paraId="2A66A657" w14:textId="77777777" w:rsidR="00135794" w:rsidRDefault="00135794" w:rsidP="00B62844">
      <w:pPr>
        <w:spacing w:line="276" w:lineRule="auto"/>
      </w:pPr>
    </w:p>
    <w:p w14:paraId="3F082768" w14:textId="77777777" w:rsidR="00135794" w:rsidRDefault="00135794" w:rsidP="00B62844">
      <w:pPr>
        <w:spacing w:line="276" w:lineRule="auto"/>
      </w:pPr>
    </w:p>
    <w:p w14:paraId="36DC856B" w14:textId="77777777" w:rsidR="00135794" w:rsidRPr="001F551E" w:rsidRDefault="00135794" w:rsidP="00B62844">
      <w:pPr>
        <w:spacing w:line="276" w:lineRule="auto"/>
      </w:pPr>
    </w:p>
    <w:sectPr w:rsidR="00135794" w:rsidRPr="001F551E" w:rsidSect="000A3C2F">
      <w:headerReference w:type="default" r:id="rId11"/>
      <w:footerReference w:type="default" r:id="rId12"/>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A3906D" w14:textId="77777777" w:rsidR="009E5C74" w:rsidRDefault="009E5C74" w:rsidP="006231D3">
      <w:r>
        <w:separator/>
      </w:r>
    </w:p>
  </w:endnote>
  <w:endnote w:type="continuationSeparator" w:id="0">
    <w:p w14:paraId="4B5A20CB" w14:textId="77777777" w:rsidR="009E5C74" w:rsidRDefault="009E5C74" w:rsidP="006231D3">
      <w:r>
        <w:continuationSeparator/>
      </w:r>
    </w:p>
  </w:endnote>
  <w:endnote w:type="continuationNotice" w:id="1">
    <w:p w14:paraId="7BE9613A" w14:textId="77777777" w:rsidR="009E5C74" w:rsidRDefault="009E5C74"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5868D"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rsidR="00AE0E5F">
      <w:fldChar w:fldCharType="begin"/>
    </w:r>
    <w:r w:rsidR="00AE0E5F">
      <w:instrText xml:space="preserve"> NUMPAGES  </w:instrText>
    </w:r>
    <w:r w:rsidR="00AE0E5F">
      <w:fldChar w:fldCharType="separate"/>
    </w:r>
    <w:r>
      <w:rPr>
        <w:noProof/>
      </w:rPr>
      <w:t>5</w:t>
    </w:r>
    <w:r w:rsidR="00AE0E5F">
      <w:rPr>
        <w:noProof/>
      </w:rPr>
      <w:fldChar w:fldCharType="end"/>
    </w:r>
  </w:p>
  <w:p w14:paraId="0597C577"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3E080559" wp14:editId="54C1FD93">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2A7F0B79"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F71C08" w14:textId="77777777" w:rsidR="009E5C74" w:rsidRDefault="009E5C74" w:rsidP="006231D3">
      <w:r>
        <w:separator/>
      </w:r>
    </w:p>
  </w:footnote>
  <w:footnote w:type="continuationSeparator" w:id="0">
    <w:p w14:paraId="00F8CF54" w14:textId="77777777" w:rsidR="009E5C74" w:rsidRDefault="009E5C74" w:rsidP="006231D3">
      <w:r>
        <w:continuationSeparator/>
      </w:r>
    </w:p>
  </w:footnote>
  <w:footnote w:type="continuationNotice" w:id="1">
    <w:p w14:paraId="1729E7AF" w14:textId="77777777" w:rsidR="009E5C74" w:rsidRDefault="009E5C74"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C9368" w14:textId="77777777" w:rsidR="009807BF" w:rsidRDefault="009807BF" w:rsidP="006231D3">
    <w:pPr>
      <w:pStyle w:val="Header"/>
    </w:pPr>
    <w:r>
      <w:rPr>
        <w:noProof/>
      </w:rPr>
      <w:drawing>
        <wp:anchor distT="0" distB="0" distL="114300" distR="114300" simplePos="0" relativeHeight="251659264" behindDoc="1" locked="0" layoutInCell="1" allowOverlap="1" wp14:anchorId="30499D9C" wp14:editId="1330465C">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8"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0" w15:restartNumberingAfterBreak="0">
    <w:nsid w:val="602705E4"/>
    <w:multiLevelType w:val="hybridMultilevel"/>
    <w:tmpl w:val="03063D5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1"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BEE2657"/>
    <w:multiLevelType w:val="hybridMultilevel"/>
    <w:tmpl w:val="397EED56"/>
    <w:lvl w:ilvl="0" w:tplc="08090001">
      <w:start w:val="1"/>
      <w:numFmt w:val="bullet"/>
      <w:lvlText w:val=""/>
      <w:lvlJc w:val="left"/>
      <w:pPr>
        <w:ind w:left="2875" w:hanging="360"/>
      </w:pPr>
      <w:rPr>
        <w:rFonts w:ascii="Symbol" w:hAnsi="Symbol" w:hint="default"/>
      </w:rPr>
    </w:lvl>
    <w:lvl w:ilvl="1" w:tplc="08090003" w:tentative="1">
      <w:start w:val="1"/>
      <w:numFmt w:val="bullet"/>
      <w:lvlText w:val="o"/>
      <w:lvlJc w:val="left"/>
      <w:pPr>
        <w:ind w:left="3595" w:hanging="360"/>
      </w:pPr>
      <w:rPr>
        <w:rFonts w:ascii="Courier New" w:hAnsi="Courier New" w:cs="Courier New" w:hint="default"/>
      </w:rPr>
    </w:lvl>
    <w:lvl w:ilvl="2" w:tplc="08090005" w:tentative="1">
      <w:start w:val="1"/>
      <w:numFmt w:val="bullet"/>
      <w:lvlText w:val=""/>
      <w:lvlJc w:val="left"/>
      <w:pPr>
        <w:ind w:left="4315" w:hanging="360"/>
      </w:pPr>
      <w:rPr>
        <w:rFonts w:ascii="Wingdings" w:hAnsi="Wingdings" w:hint="default"/>
      </w:rPr>
    </w:lvl>
    <w:lvl w:ilvl="3" w:tplc="08090001" w:tentative="1">
      <w:start w:val="1"/>
      <w:numFmt w:val="bullet"/>
      <w:lvlText w:val=""/>
      <w:lvlJc w:val="left"/>
      <w:pPr>
        <w:ind w:left="5035" w:hanging="360"/>
      </w:pPr>
      <w:rPr>
        <w:rFonts w:ascii="Symbol" w:hAnsi="Symbol" w:hint="default"/>
      </w:rPr>
    </w:lvl>
    <w:lvl w:ilvl="4" w:tplc="08090003" w:tentative="1">
      <w:start w:val="1"/>
      <w:numFmt w:val="bullet"/>
      <w:lvlText w:val="o"/>
      <w:lvlJc w:val="left"/>
      <w:pPr>
        <w:ind w:left="5755" w:hanging="360"/>
      </w:pPr>
      <w:rPr>
        <w:rFonts w:ascii="Courier New" w:hAnsi="Courier New" w:cs="Courier New" w:hint="default"/>
      </w:rPr>
    </w:lvl>
    <w:lvl w:ilvl="5" w:tplc="08090005" w:tentative="1">
      <w:start w:val="1"/>
      <w:numFmt w:val="bullet"/>
      <w:lvlText w:val=""/>
      <w:lvlJc w:val="left"/>
      <w:pPr>
        <w:ind w:left="6475" w:hanging="360"/>
      </w:pPr>
      <w:rPr>
        <w:rFonts w:ascii="Wingdings" w:hAnsi="Wingdings" w:hint="default"/>
      </w:rPr>
    </w:lvl>
    <w:lvl w:ilvl="6" w:tplc="08090001" w:tentative="1">
      <w:start w:val="1"/>
      <w:numFmt w:val="bullet"/>
      <w:lvlText w:val=""/>
      <w:lvlJc w:val="left"/>
      <w:pPr>
        <w:ind w:left="7195" w:hanging="360"/>
      </w:pPr>
      <w:rPr>
        <w:rFonts w:ascii="Symbol" w:hAnsi="Symbol" w:hint="default"/>
      </w:rPr>
    </w:lvl>
    <w:lvl w:ilvl="7" w:tplc="08090003" w:tentative="1">
      <w:start w:val="1"/>
      <w:numFmt w:val="bullet"/>
      <w:lvlText w:val="o"/>
      <w:lvlJc w:val="left"/>
      <w:pPr>
        <w:ind w:left="7915" w:hanging="360"/>
      </w:pPr>
      <w:rPr>
        <w:rFonts w:ascii="Courier New" w:hAnsi="Courier New" w:cs="Courier New" w:hint="default"/>
      </w:rPr>
    </w:lvl>
    <w:lvl w:ilvl="8" w:tplc="08090005" w:tentative="1">
      <w:start w:val="1"/>
      <w:numFmt w:val="bullet"/>
      <w:lvlText w:val=""/>
      <w:lvlJc w:val="left"/>
      <w:pPr>
        <w:ind w:left="8635" w:hanging="360"/>
      </w:pPr>
      <w:rPr>
        <w:rFonts w:ascii="Wingdings" w:hAnsi="Wingdings" w:hint="default"/>
      </w:rPr>
    </w:lvl>
  </w:abstractNum>
  <w:num w:numId="1">
    <w:abstractNumId w:val="18"/>
  </w:num>
  <w:num w:numId="2">
    <w:abstractNumId w:val="15"/>
  </w:num>
  <w:num w:numId="3">
    <w:abstractNumId w:val="19"/>
  </w:num>
  <w:num w:numId="4">
    <w:abstractNumId w:val="16"/>
  </w:num>
  <w:num w:numId="5">
    <w:abstractNumId w:val="21"/>
  </w:num>
  <w:num w:numId="6">
    <w:abstractNumId w:val="23"/>
  </w:num>
  <w:num w:numId="7">
    <w:abstractNumId w:val="10"/>
  </w:num>
  <w:num w:numId="8">
    <w:abstractNumId w:val="12"/>
  </w:num>
  <w:num w:numId="9">
    <w:abstractNumId w:val="22"/>
  </w:num>
  <w:num w:numId="10">
    <w:abstractNumId w:val="21"/>
  </w:num>
  <w:num w:numId="11">
    <w:abstractNumId w:val="21"/>
  </w:num>
  <w:num w:numId="12">
    <w:abstractNumId w:val="21"/>
  </w:num>
  <w:num w:numId="13">
    <w:abstractNumId w:val="13"/>
  </w:num>
  <w:num w:numId="14">
    <w:abstractNumId w:val="17"/>
  </w:num>
  <w:num w:numId="15">
    <w:abstractNumId w:val="11"/>
  </w:num>
  <w:num w:numId="16">
    <w:abstractNumId w:val="14"/>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4"/>
  </w:num>
  <w:num w:numId="29">
    <w:abstractNumId w:val="2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9E5C74"/>
    <w:rsid w:val="00031524"/>
    <w:rsid w:val="00040BED"/>
    <w:rsid w:val="000411A2"/>
    <w:rsid w:val="00044FC1"/>
    <w:rsid w:val="00053C24"/>
    <w:rsid w:val="00080C80"/>
    <w:rsid w:val="00083CF9"/>
    <w:rsid w:val="00085585"/>
    <w:rsid w:val="000A3C2F"/>
    <w:rsid w:val="000A687D"/>
    <w:rsid w:val="000C4E08"/>
    <w:rsid w:val="000D1197"/>
    <w:rsid w:val="000F04B6"/>
    <w:rsid w:val="0010461D"/>
    <w:rsid w:val="0011038B"/>
    <w:rsid w:val="00112212"/>
    <w:rsid w:val="0012100C"/>
    <w:rsid w:val="001220B1"/>
    <w:rsid w:val="00135794"/>
    <w:rsid w:val="001420B9"/>
    <w:rsid w:val="00161397"/>
    <w:rsid w:val="001662DA"/>
    <w:rsid w:val="00167902"/>
    <w:rsid w:val="00196E93"/>
    <w:rsid w:val="001A18CE"/>
    <w:rsid w:val="001B0D7E"/>
    <w:rsid w:val="001C38B8"/>
    <w:rsid w:val="001C5FB8"/>
    <w:rsid w:val="001D769D"/>
    <w:rsid w:val="001E1376"/>
    <w:rsid w:val="001F2404"/>
    <w:rsid w:val="001F551E"/>
    <w:rsid w:val="00203456"/>
    <w:rsid w:val="002038C6"/>
    <w:rsid w:val="00205638"/>
    <w:rsid w:val="0022082C"/>
    <w:rsid w:val="002228E3"/>
    <w:rsid w:val="00223637"/>
    <w:rsid w:val="00236AD0"/>
    <w:rsid w:val="00240933"/>
    <w:rsid w:val="00250F16"/>
    <w:rsid w:val="002748D1"/>
    <w:rsid w:val="00277DAE"/>
    <w:rsid w:val="002B5720"/>
    <w:rsid w:val="002C258D"/>
    <w:rsid w:val="002C660B"/>
    <w:rsid w:val="002C7A84"/>
    <w:rsid w:val="002D1A7F"/>
    <w:rsid w:val="002F3D4E"/>
    <w:rsid w:val="002F5606"/>
    <w:rsid w:val="002F7A03"/>
    <w:rsid w:val="0030059A"/>
    <w:rsid w:val="00303CC3"/>
    <w:rsid w:val="00317BC8"/>
    <w:rsid w:val="00337868"/>
    <w:rsid w:val="00344EA6"/>
    <w:rsid w:val="00350071"/>
    <w:rsid w:val="00370813"/>
    <w:rsid w:val="00377867"/>
    <w:rsid w:val="003965A8"/>
    <w:rsid w:val="003A2CF7"/>
    <w:rsid w:val="003A4E3F"/>
    <w:rsid w:val="003A4F8A"/>
    <w:rsid w:val="003C1D05"/>
    <w:rsid w:val="003C2EEF"/>
    <w:rsid w:val="003D0F29"/>
    <w:rsid w:val="003D4563"/>
    <w:rsid w:val="003D5F9F"/>
    <w:rsid w:val="003E005F"/>
    <w:rsid w:val="003E3BA6"/>
    <w:rsid w:val="003E5516"/>
    <w:rsid w:val="003E65BA"/>
    <w:rsid w:val="003F4378"/>
    <w:rsid w:val="003F5516"/>
    <w:rsid w:val="00402715"/>
    <w:rsid w:val="00402DFB"/>
    <w:rsid w:val="00410E8B"/>
    <w:rsid w:val="00411B9A"/>
    <w:rsid w:val="00422523"/>
    <w:rsid w:val="00436657"/>
    <w:rsid w:val="004366CD"/>
    <w:rsid w:val="00444D16"/>
    <w:rsid w:val="00451599"/>
    <w:rsid w:val="00456A6D"/>
    <w:rsid w:val="00463336"/>
    <w:rsid w:val="00463370"/>
    <w:rsid w:val="00465E35"/>
    <w:rsid w:val="004B45D0"/>
    <w:rsid w:val="004E02E2"/>
    <w:rsid w:val="00507F46"/>
    <w:rsid w:val="005360C8"/>
    <w:rsid w:val="00556AD2"/>
    <w:rsid w:val="00593560"/>
    <w:rsid w:val="00596F1C"/>
    <w:rsid w:val="005A21EC"/>
    <w:rsid w:val="005C0A14"/>
    <w:rsid w:val="005D1D7A"/>
    <w:rsid w:val="005D2B46"/>
    <w:rsid w:val="005E24AD"/>
    <w:rsid w:val="005E26FA"/>
    <w:rsid w:val="005E2873"/>
    <w:rsid w:val="005E2FA2"/>
    <w:rsid w:val="005E5919"/>
    <w:rsid w:val="00603397"/>
    <w:rsid w:val="00611CB1"/>
    <w:rsid w:val="00613786"/>
    <w:rsid w:val="006231D3"/>
    <w:rsid w:val="0063721C"/>
    <w:rsid w:val="0064247C"/>
    <w:rsid w:val="00643C23"/>
    <w:rsid w:val="00654704"/>
    <w:rsid w:val="0066652E"/>
    <w:rsid w:val="00670F87"/>
    <w:rsid w:val="006712CE"/>
    <w:rsid w:val="0067259D"/>
    <w:rsid w:val="00682F9B"/>
    <w:rsid w:val="00683EA8"/>
    <w:rsid w:val="006B324A"/>
    <w:rsid w:val="006B4C67"/>
    <w:rsid w:val="006D3185"/>
    <w:rsid w:val="006F3468"/>
    <w:rsid w:val="007019D5"/>
    <w:rsid w:val="00703654"/>
    <w:rsid w:val="00741A50"/>
    <w:rsid w:val="007440D3"/>
    <w:rsid w:val="007507BD"/>
    <w:rsid w:val="00755E0E"/>
    <w:rsid w:val="007574E0"/>
    <w:rsid w:val="00761C9C"/>
    <w:rsid w:val="00774262"/>
    <w:rsid w:val="00774747"/>
    <w:rsid w:val="00782C9C"/>
    <w:rsid w:val="007851C3"/>
    <w:rsid w:val="007A0762"/>
    <w:rsid w:val="007A3DC0"/>
    <w:rsid w:val="007A689D"/>
    <w:rsid w:val="007A77E4"/>
    <w:rsid w:val="007B5879"/>
    <w:rsid w:val="007C331F"/>
    <w:rsid w:val="007C5EC3"/>
    <w:rsid w:val="007D0D24"/>
    <w:rsid w:val="007E2DF6"/>
    <w:rsid w:val="007F23E6"/>
    <w:rsid w:val="007F5E7F"/>
    <w:rsid w:val="008236B6"/>
    <w:rsid w:val="00835FBC"/>
    <w:rsid w:val="00842ACF"/>
    <w:rsid w:val="008451A1"/>
    <w:rsid w:val="00850C0E"/>
    <w:rsid w:val="00882F8F"/>
    <w:rsid w:val="0088566F"/>
    <w:rsid w:val="00890330"/>
    <w:rsid w:val="008937E0"/>
    <w:rsid w:val="008C3DD4"/>
    <w:rsid w:val="008C42E7"/>
    <w:rsid w:val="008C44A2"/>
    <w:rsid w:val="008E0E0D"/>
    <w:rsid w:val="008E75F2"/>
    <w:rsid w:val="00903E68"/>
    <w:rsid w:val="009114CE"/>
    <w:rsid w:val="00922F67"/>
    <w:rsid w:val="00924278"/>
    <w:rsid w:val="00945826"/>
    <w:rsid w:val="00947812"/>
    <w:rsid w:val="00955914"/>
    <w:rsid w:val="009665AE"/>
    <w:rsid w:val="009742E7"/>
    <w:rsid w:val="009807BF"/>
    <w:rsid w:val="00986E38"/>
    <w:rsid w:val="00994987"/>
    <w:rsid w:val="009B0F74"/>
    <w:rsid w:val="009B1704"/>
    <w:rsid w:val="009B4F4E"/>
    <w:rsid w:val="009B5D1C"/>
    <w:rsid w:val="009C673E"/>
    <w:rsid w:val="009D2A60"/>
    <w:rsid w:val="009E20B3"/>
    <w:rsid w:val="009E4E35"/>
    <w:rsid w:val="009E5C74"/>
    <w:rsid w:val="009F5CC4"/>
    <w:rsid w:val="00A06F9C"/>
    <w:rsid w:val="00A269AF"/>
    <w:rsid w:val="00A35D76"/>
    <w:rsid w:val="00A3610D"/>
    <w:rsid w:val="00A428F8"/>
    <w:rsid w:val="00A45CDD"/>
    <w:rsid w:val="00A60AF0"/>
    <w:rsid w:val="00A70955"/>
    <w:rsid w:val="00A82301"/>
    <w:rsid w:val="00A82558"/>
    <w:rsid w:val="00A973EA"/>
    <w:rsid w:val="00AA069D"/>
    <w:rsid w:val="00AC7782"/>
    <w:rsid w:val="00AC7BD7"/>
    <w:rsid w:val="00AD0E92"/>
    <w:rsid w:val="00AD6F07"/>
    <w:rsid w:val="00AE0E5F"/>
    <w:rsid w:val="00AF3BCA"/>
    <w:rsid w:val="00B053D4"/>
    <w:rsid w:val="00B429C5"/>
    <w:rsid w:val="00B45ABC"/>
    <w:rsid w:val="00B62844"/>
    <w:rsid w:val="00B76EE1"/>
    <w:rsid w:val="00B85DE1"/>
    <w:rsid w:val="00B87663"/>
    <w:rsid w:val="00B963B5"/>
    <w:rsid w:val="00BA07EB"/>
    <w:rsid w:val="00BA4EAD"/>
    <w:rsid w:val="00BB22E9"/>
    <w:rsid w:val="00BB49D9"/>
    <w:rsid w:val="00BC47C4"/>
    <w:rsid w:val="00BC6C1F"/>
    <w:rsid w:val="00BD1329"/>
    <w:rsid w:val="00C015B8"/>
    <w:rsid w:val="00C02D61"/>
    <w:rsid w:val="00C04D2E"/>
    <w:rsid w:val="00C26E7B"/>
    <w:rsid w:val="00C3119A"/>
    <w:rsid w:val="00C4215E"/>
    <w:rsid w:val="00C51601"/>
    <w:rsid w:val="00C5357D"/>
    <w:rsid w:val="00C55E3A"/>
    <w:rsid w:val="00C7373D"/>
    <w:rsid w:val="00C75930"/>
    <w:rsid w:val="00C82EFE"/>
    <w:rsid w:val="00C83BE0"/>
    <w:rsid w:val="00C871D3"/>
    <w:rsid w:val="00C941B6"/>
    <w:rsid w:val="00C959F5"/>
    <w:rsid w:val="00C978CB"/>
    <w:rsid w:val="00CB14E1"/>
    <w:rsid w:val="00CB4466"/>
    <w:rsid w:val="00CC6E7A"/>
    <w:rsid w:val="00D11E93"/>
    <w:rsid w:val="00D14E64"/>
    <w:rsid w:val="00D17915"/>
    <w:rsid w:val="00D22F90"/>
    <w:rsid w:val="00D33D2F"/>
    <w:rsid w:val="00D35A41"/>
    <w:rsid w:val="00D36E00"/>
    <w:rsid w:val="00D47612"/>
    <w:rsid w:val="00D65092"/>
    <w:rsid w:val="00D70F52"/>
    <w:rsid w:val="00D74026"/>
    <w:rsid w:val="00D869EE"/>
    <w:rsid w:val="00DA0F66"/>
    <w:rsid w:val="00DA1F50"/>
    <w:rsid w:val="00DA78F8"/>
    <w:rsid w:val="00DA7E81"/>
    <w:rsid w:val="00DB7ED3"/>
    <w:rsid w:val="00DC1F86"/>
    <w:rsid w:val="00DD06F9"/>
    <w:rsid w:val="00DF0C5C"/>
    <w:rsid w:val="00DF64F8"/>
    <w:rsid w:val="00E00AAB"/>
    <w:rsid w:val="00E1223F"/>
    <w:rsid w:val="00E16CDD"/>
    <w:rsid w:val="00E2211D"/>
    <w:rsid w:val="00E31840"/>
    <w:rsid w:val="00E37C8A"/>
    <w:rsid w:val="00E46F5D"/>
    <w:rsid w:val="00E53250"/>
    <w:rsid w:val="00E56B48"/>
    <w:rsid w:val="00E60116"/>
    <w:rsid w:val="00E77A26"/>
    <w:rsid w:val="00E82B9F"/>
    <w:rsid w:val="00E9120D"/>
    <w:rsid w:val="00E927DA"/>
    <w:rsid w:val="00E95304"/>
    <w:rsid w:val="00EA7444"/>
    <w:rsid w:val="00EB1941"/>
    <w:rsid w:val="00EC57DD"/>
    <w:rsid w:val="00EE65D6"/>
    <w:rsid w:val="00EF1B45"/>
    <w:rsid w:val="00EF2BE2"/>
    <w:rsid w:val="00F32B92"/>
    <w:rsid w:val="00F42F8E"/>
    <w:rsid w:val="00F57A78"/>
    <w:rsid w:val="00F86390"/>
    <w:rsid w:val="00F95663"/>
    <w:rsid w:val="00F97481"/>
    <w:rsid w:val="00FA676B"/>
    <w:rsid w:val="00FB7C71"/>
    <w:rsid w:val="00FC476B"/>
    <w:rsid w:val="00FD0266"/>
    <w:rsid w:val="00FE1041"/>
    <w:rsid w:val="00FF405F"/>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A519AC"/>
  <w15:docId w15:val="{69BD1A3E-C980-4958-8CEF-99DAAC8C9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indevelopment/gid-ta1078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nice.org.uk/guidance/indevelopment/gid-ta10808" TargetMode="External"/><Relationship Id="rId4" Type="http://schemas.openxmlformats.org/officeDocument/2006/relationships/settings" Target="settings.xml"/><Relationship Id="rId9" Type="http://schemas.openxmlformats.org/officeDocument/2006/relationships/hyperlink" Target="https://www.nice.org.uk/guidance/indevelopment/gid-ta10639"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13471-EB73-496C-B545-599B9AA20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2002</Words>
  <Characters>11416</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Committee meeting minutes</vt:lpstr>
    </vt:vector>
  </TitlesOfParts>
  <Company>NICE</Company>
  <LinksUpToDate>false</LinksUpToDate>
  <CharactersWithSpaces>13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tee meeting minutes</dc:title>
  <dc:creator>Gemma Smith</dc:creator>
  <cp:lastModifiedBy>Gemma Smith</cp:lastModifiedBy>
  <cp:revision>3</cp:revision>
  <dcterms:created xsi:type="dcterms:W3CDTF">2022-02-08T14:14:00Z</dcterms:created>
  <dcterms:modified xsi:type="dcterms:W3CDTF">2022-02-08T14:16:00Z</dcterms:modified>
</cp:coreProperties>
</file>